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8E78F" w14:textId="77777777" w:rsidR="0071193A" w:rsidRPr="00C03E2A" w:rsidRDefault="0071193A" w:rsidP="0071193A">
      <w:pPr>
        <w:jc w:val="center"/>
        <w:rPr>
          <w:b/>
          <w:sz w:val="32"/>
          <w:szCs w:val="32"/>
        </w:rPr>
      </w:pPr>
      <w:r w:rsidRPr="00C03E2A">
        <w:rPr>
          <w:b/>
          <w:sz w:val="32"/>
          <w:szCs w:val="32"/>
        </w:rPr>
        <w:t xml:space="preserve">A </w:t>
      </w:r>
      <w:r>
        <w:rPr>
          <w:b/>
          <w:sz w:val="32"/>
          <w:szCs w:val="32"/>
        </w:rPr>
        <w:t>Project Report</w:t>
      </w:r>
      <w:r w:rsidRPr="00C03E2A">
        <w:rPr>
          <w:b/>
          <w:sz w:val="32"/>
          <w:szCs w:val="32"/>
        </w:rPr>
        <w:t xml:space="preserve"> on</w:t>
      </w:r>
    </w:p>
    <w:p w14:paraId="04380C6E" w14:textId="77777777" w:rsidR="0031055B" w:rsidRDefault="0031055B" w:rsidP="0071193A">
      <w:pPr>
        <w:jc w:val="center"/>
        <w:rPr>
          <w:b/>
          <w:szCs w:val="24"/>
        </w:rPr>
      </w:pPr>
    </w:p>
    <w:p w14:paraId="75418344" w14:textId="44E6908F" w:rsidR="0071193A" w:rsidRPr="00D15AE3" w:rsidRDefault="00296F49" w:rsidP="0071193A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&lt;Project Title&gt;</w:t>
      </w:r>
      <w:r w:rsidR="00D228C8" w:rsidRPr="00D15AE3">
        <w:rPr>
          <w:b/>
          <w:sz w:val="36"/>
          <w:szCs w:val="36"/>
        </w:rPr>
        <w:t xml:space="preserve">   </w:t>
      </w:r>
    </w:p>
    <w:p w14:paraId="6D55C774" w14:textId="77777777" w:rsidR="0071193A" w:rsidRPr="00D15AE3" w:rsidRDefault="0071193A" w:rsidP="0071193A">
      <w:pPr>
        <w:rPr>
          <w:szCs w:val="24"/>
        </w:rPr>
      </w:pPr>
    </w:p>
    <w:p w14:paraId="0ED1A1CF" w14:textId="77777777" w:rsidR="0071193A" w:rsidRDefault="0071193A" w:rsidP="0071193A">
      <w:pPr>
        <w:rPr>
          <w:szCs w:val="24"/>
        </w:rPr>
      </w:pPr>
    </w:p>
    <w:p w14:paraId="1B392EA2" w14:textId="77777777" w:rsidR="002F4A3E" w:rsidRDefault="002F4A3E" w:rsidP="0071193A">
      <w:pPr>
        <w:rPr>
          <w:szCs w:val="24"/>
        </w:rPr>
      </w:pPr>
    </w:p>
    <w:p w14:paraId="7BBECBAC" w14:textId="77777777" w:rsidR="00F93500" w:rsidRDefault="00F93500" w:rsidP="0071193A">
      <w:pPr>
        <w:rPr>
          <w:szCs w:val="24"/>
        </w:rPr>
      </w:pPr>
    </w:p>
    <w:p w14:paraId="619888FB" w14:textId="77777777" w:rsidR="0071193A" w:rsidRPr="00C03E2A" w:rsidRDefault="0071193A" w:rsidP="0071193A">
      <w:pPr>
        <w:rPr>
          <w:szCs w:val="24"/>
        </w:rPr>
      </w:pPr>
    </w:p>
    <w:p w14:paraId="33CBFCFF" w14:textId="77777777" w:rsidR="0071193A" w:rsidRPr="00C03E2A" w:rsidRDefault="0071193A" w:rsidP="0071193A">
      <w:pPr>
        <w:jc w:val="center"/>
        <w:rPr>
          <w:b/>
          <w:sz w:val="32"/>
          <w:szCs w:val="32"/>
        </w:rPr>
      </w:pPr>
      <w:r w:rsidRPr="00C03E2A">
        <w:rPr>
          <w:b/>
          <w:sz w:val="32"/>
          <w:szCs w:val="32"/>
        </w:rPr>
        <w:t>Submitted to</w:t>
      </w:r>
    </w:p>
    <w:p w14:paraId="33B5871F" w14:textId="77777777" w:rsidR="0071193A" w:rsidRPr="00C03E2A" w:rsidRDefault="002A2493" w:rsidP="0071193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&lt;University Name&gt;</w:t>
      </w:r>
    </w:p>
    <w:p w14:paraId="560D8AD9" w14:textId="77777777" w:rsidR="0071193A" w:rsidRDefault="0071193A" w:rsidP="0071193A">
      <w:pPr>
        <w:jc w:val="center"/>
        <w:rPr>
          <w:b/>
          <w:sz w:val="32"/>
          <w:szCs w:val="32"/>
          <w:u w:val="single"/>
        </w:rPr>
      </w:pPr>
    </w:p>
    <w:p w14:paraId="609497D2" w14:textId="77777777" w:rsidR="0071193A" w:rsidRPr="00D15AE3" w:rsidRDefault="0071193A" w:rsidP="0071193A">
      <w:pPr>
        <w:jc w:val="center"/>
        <w:rPr>
          <w:b/>
          <w:sz w:val="32"/>
          <w:szCs w:val="32"/>
          <w:u w:val="single"/>
        </w:rPr>
      </w:pPr>
    </w:p>
    <w:p w14:paraId="3F915032" w14:textId="77777777" w:rsidR="0071193A" w:rsidRPr="00C03E2A" w:rsidRDefault="0071193A" w:rsidP="0071193A">
      <w:pPr>
        <w:jc w:val="center"/>
        <w:rPr>
          <w:b/>
          <w:sz w:val="32"/>
          <w:szCs w:val="32"/>
        </w:rPr>
      </w:pPr>
      <w:r w:rsidRPr="00C03E2A">
        <w:rPr>
          <w:b/>
          <w:sz w:val="32"/>
          <w:szCs w:val="32"/>
        </w:rPr>
        <w:t>As partial fulfilment for the award of</w:t>
      </w:r>
    </w:p>
    <w:p w14:paraId="44BE6023" w14:textId="77777777" w:rsidR="0071193A" w:rsidRDefault="0071193A" w:rsidP="0071193A">
      <w:pPr>
        <w:jc w:val="center"/>
        <w:rPr>
          <w:b/>
          <w:sz w:val="32"/>
          <w:szCs w:val="32"/>
        </w:rPr>
      </w:pPr>
      <w:r w:rsidRPr="00C03E2A">
        <w:rPr>
          <w:b/>
          <w:sz w:val="32"/>
          <w:szCs w:val="32"/>
        </w:rPr>
        <w:t>Master of Business Administration (MBA)</w:t>
      </w:r>
    </w:p>
    <w:p w14:paraId="567AED9D" w14:textId="77777777" w:rsidR="0071193A" w:rsidRDefault="0071193A" w:rsidP="0071193A">
      <w:pPr>
        <w:jc w:val="center"/>
        <w:rPr>
          <w:b/>
          <w:sz w:val="32"/>
          <w:szCs w:val="32"/>
        </w:rPr>
      </w:pPr>
    </w:p>
    <w:p w14:paraId="44FA8424" w14:textId="77777777" w:rsidR="0071193A" w:rsidRPr="00C03E2A" w:rsidRDefault="0071193A" w:rsidP="0071193A">
      <w:pPr>
        <w:jc w:val="center"/>
        <w:rPr>
          <w:b/>
          <w:sz w:val="32"/>
          <w:szCs w:val="32"/>
        </w:rPr>
      </w:pPr>
    </w:p>
    <w:p w14:paraId="59AC2654" w14:textId="77777777" w:rsidR="0071193A" w:rsidRPr="00C03E2A" w:rsidRDefault="0071193A" w:rsidP="0071193A">
      <w:pPr>
        <w:jc w:val="center"/>
        <w:rPr>
          <w:b/>
          <w:sz w:val="32"/>
          <w:szCs w:val="32"/>
        </w:rPr>
      </w:pPr>
      <w:r w:rsidRPr="00C03E2A">
        <w:rPr>
          <w:b/>
          <w:sz w:val="32"/>
          <w:szCs w:val="32"/>
        </w:rPr>
        <w:t>By: --------------</w:t>
      </w:r>
    </w:p>
    <w:p w14:paraId="3C4748C5" w14:textId="77777777" w:rsidR="0071193A" w:rsidRPr="00C03E2A" w:rsidRDefault="0071193A" w:rsidP="0071193A">
      <w:pPr>
        <w:jc w:val="center"/>
        <w:rPr>
          <w:b/>
          <w:sz w:val="32"/>
          <w:szCs w:val="32"/>
        </w:rPr>
      </w:pPr>
      <w:r w:rsidRPr="00C03E2A">
        <w:rPr>
          <w:b/>
          <w:sz w:val="32"/>
          <w:szCs w:val="32"/>
        </w:rPr>
        <w:t>PRN: -----------</w:t>
      </w:r>
    </w:p>
    <w:p w14:paraId="15BF88C2" w14:textId="77777777" w:rsidR="0071193A" w:rsidRDefault="0071193A" w:rsidP="0071193A">
      <w:pPr>
        <w:jc w:val="center"/>
        <w:rPr>
          <w:b/>
          <w:sz w:val="32"/>
          <w:szCs w:val="32"/>
        </w:rPr>
      </w:pPr>
    </w:p>
    <w:p w14:paraId="6FEE301F" w14:textId="77777777" w:rsidR="00380B9D" w:rsidRDefault="00380B9D" w:rsidP="0071193A">
      <w:pPr>
        <w:jc w:val="center"/>
        <w:rPr>
          <w:b/>
          <w:sz w:val="32"/>
          <w:szCs w:val="32"/>
        </w:rPr>
      </w:pPr>
    </w:p>
    <w:p w14:paraId="1FB91790" w14:textId="77777777" w:rsidR="0071193A" w:rsidRPr="00C03E2A" w:rsidRDefault="0071193A" w:rsidP="0071193A">
      <w:pPr>
        <w:jc w:val="center"/>
        <w:rPr>
          <w:b/>
          <w:sz w:val="32"/>
          <w:szCs w:val="32"/>
        </w:rPr>
      </w:pPr>
      <w:r w:rsidRPr="00C03E2A">
        <w:rPr>
          <w:b/>
          <w:sz w:val="32"/>
          <w:szCs w:val="32"/>
        </w:rPr>
        <w:t>Under the Guidance of</w:t>
      </w:r>
    </w:p>
    <w:p w14:paraId="1AC9C45C" w14:textId="77777777" w:rsidR="002D5DAC" w:rsidRPr="001A09B1" w:rsidRDefault="0071193A" w:rsidP="0071193A">
      <w:pPr>
        <w:jc w:val="center"/>
        <w:rPr>
          <w:rStyle w:val="Strong"/>
          <w:b w:val="0"/>
          <w:sz w:val="32"/>
          <w:szCs w:val="32"/>
        </w:rPr>
      </w:pPr>
      <w:r w:rsidRPr="00C03E2A">
        <w:rPr>
          <w:b/>
          <w:sz w:val="32"/>
          <w:szCs w:val="32"/>
        </w:rPr>
        <w:t>Dr/Mr. /Mrs. --------------</w:t>
      </w:r>
    </w:p>
    <w:p w14:paraId="497EB71E" w14:textId="77777777" w:rsidR="0097510D" w:rsidRDefault="000E0B50" w:rsidP="0097510D">
      <w:pPr>
        <w:rPr>
          <w:b/>
          <w:bCs/>
          <w:color w:val="000000"/>
          <w:sz w:val="23"/>
          <w:szCs w:val="23"/>
          <w:lang w:val="en-US"/>
        </w:rPr>
      </w:pPr>
      <w:r>
        <w:rPr>
          <w:b/>
          <w:bCs/>
          <w:color w:val="000000"/>
          <w:sz w:val="32"/>
          <w:szCs w:val="32"/>
          <w:lang w:val="en-US"/>
        </w:rPr>
        <w:br w:type="page"/>
      </w:r>
    </w:p>
    <w:p w14:paraId="1D43CE7F" w14:textId="77777777" w:rsidR="00827DA8" w:rsidRDefault="00827DA8" w:rsidP="00827DA8">
      <w:pPr>
        <w:autoSpaceDE w:val="0"/>
        <w:autoSpaceDN w:val="0"/>
        <w:adjustRightInd w:val="0"/>
        <w:spacing w:line="240" w:lineRule="auto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4D559462" w14:textId="77777777" w:rsidR="0080485E" w:rsidRDefault="0080485E" w:rsidP="00827DA8">
      <w:pPr>
        <w:autoSpaceDE w:val="0"/>
        <w:autoSpaceDN w:val="0"/>
        <w:adjustRightInd w:val="0"/>
        <w:spacing w:line="240" w:lineRule="auto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672A60EB" w14:textId="77777777" w:rsidR="00827DA8" w:rsidRDefault="00827DA8" w:rsidP="00827DA8">
      <w:pPr>
        <w:autoSpaceDE w:val="0"/>
        <w:autoSpaceDN w:val="0"/>
        <w:adjustRightInd w:val="0"/>
        <w:spacing w:line="240" w:lineRule="auto"/>
        <w:jc w:val="center"/>
        <w:rPr>
          <w:b/>
          <w:bCs/>
          <w:color w:val="000000"/>
          <w:sz w:val="32"/>
          <w:szCs w:val="32"/>
          <w:lang w:val="en-US"/>
        </w:rPr>
      </w:pPr>
    </w:p>
    <w:p w14:paraId="5FD51819" w14:textId="77777777" w:rsidR="00827DA8" w:rsidRPr="00827DA8" w:rsidRDefault="00827DA8" w:rsidP="00827DA8">
      <w:pPr>
        <w:autoSpaceDE w:val="0"/>
        <w:autoSpaceDN w:val="0"/>
        <w:adjustRightInd w:val="0"/>
        <w:spacing w:line="240" w:lineRule="auto"/>
        <w:jc w:val="center"/>
        <w:rPr>
          <w:color w:val="000000"/>
          <w:sz w:val="32"/>
          <w:szCs w:val="32"/>
          <w:lang w:val="en-US"/>
        </w:rPr>
      </w:pPr>
      <w:r w:rsidRPr="00827DA8">
        <w:rPr>
          <w:b/>
          <w:bCs/>
          <w:color w:val="000000"/>
          <w:sz w:val="32"/>
          <w:szCs w:val="32"/>
          <w:lang w:val="en-US"/>
        </w:rPr>
        <w:t>DECLARATION BY THE STUDENT</w:t>
      </w:r>
    </w:p>
    <w:p w14:paraId="0D0A532C" w14:textId="77777777" w:rsidR="00827DA8" w:rsidRDefault="00827DA8" w:rsidP="00827DA8">
      <w:pPr>
        <w:autoSpaceDE w:val="0"/>
        <w:autoSpaceDN w:val="0"/>
        <w:adjustRightInd w:val="0"/>
        <w:spacing w:line="240" w:lineRule="auto"/>
        <w:jc w:val="left"/>
        <w:rPr>
          <w:color w:val="000000"/>
          <w:sz w:val="23"/>
          <w:szCs w:val="23"/>
          <w:lang w:val="en-US"/>
        </w:rPr>
      </w:pPr>
    </w:p>
    <w:p w14:paraId="60257B86" w14:textId="77777777" w:rsidR="00827DA8" w:rsidRDefault="00827DA8" w:rsidP="00827DA8">
      <w:pPr>
        <w:autoSpaceDE w:val="0"/>
        <w:autoSpaceDN w:val="0"/>
        <w:adjustRightInd w:val="0"/>
        <w:jc w:val="left"/>
        <w:rPr>
          <w:color w:val="000000"/>
          <w:szCs w:val="24"/>
          <w:lang w:val="en-US"/>
        </w:rPr>
      </w:pPr>
    </w:p>
    <w:p w14:paraId="1900BAE5" w14:textId="77777777" w:rsidR="00827DA8" w:rsidRDefault="00827DA8" w:rsidP="00827DA8">
      <w:pPr>
        <w:autoSpaceDE w:val="0"/>
        <w:autoSpaceDN w:val="0"/>
        <w:adjustRightInd w:val="0"/>
        <w:jc w:val="left"/>
        <w:rPr>
          <w:color w:val="000000"/>
          <w:szCs w:val="24"/>
          <w:lang w:val="en-US"/>
        </w:rPr>
      </w:pPr>
    </w:p>
    <w:p w14:paraId="4C0E964B" w14:textId="77777777" w:rsidR="00827DA8" w:rsidRDefault="00827DA8" w:rsidP="00827DA8">
      <w:pPr>
        <w:autoSpaceDE w:val="0"/>
        <w:autoSpaceDN w:val="0"/>
        <w:adjustRightInd w:val="0"/>
        <w:jc w:val="left"/>
        <w:rPr>
          <w:color w:val="000000"/>
          <w:szCs w:val="24"/>
          <w:lang w:val="en-US"/>
        </w:rPr>
      </w:pPr>
    </w:p>
    <w:p w14:paraId="66A89070" w14:textId="77777777" w:rsidR="00827DA8" w:rsidRPr="00827DA8" w:rsidRDefault="00827DA8" w:rsidP="00827DA8">
      <w:pPr>
        <w:autoSpaceDE w:val="0"/>
        <w:autoSpaceDN w:val="0"/>
        <w:adjustRightInd w:val="0"/>
        <w:jc w:val="left"/>
        <w:rPr>
          <w:color w:val="000000"/>
          <w:szCs w:val="24"/>
          <w:lang w:val="en-US"/>
        </w:rPr>
      </w:pPr>
    </w:p>
    <w:p w14:paraId="6BBA06AE" w14:textId="77777777" w:rsidR="00827DA8" w:rsidRPr="00827DA8" w:rsidRDefault="00827DA8" w:rsidP="00827DA8">
      <w:pPr>
        <w:autoSpaceDE w:val="0"/>
        <w:autoSpaceDN w:val="0"/>
        <w:adjustRightInd w:val="0"/>
        <w:jc w:val="left"/>
        <w:rPr>
          <w:color w:val="000000"/>
          <w:szCs w:val="24"/>
          <w:lang w:val="en-US"/>
        </w:rPr>
      </w:pPr>
      <w:r w:rsidRPr="00827DA8">
        <w:rPr>
          <w:color w:val="000000"/>
          <w:szCs w:val="24"/>
          <w:lang w:val="en-US"/>
        </w:rPr>
        <w:t xml:space="preserve">I </w:t>
      </w:r>
      <w:r w:rsidRPr="00827DA8">
        <w:rPr>
          <w:b/>
          <w:bCs/>
          <w:color w:val="000000"/>
          <w:szCs w:val="24"/>
          <w:lang w:val="en-US"/>
        </w:rPr>
        <w:t>……  …&lt;Student Name&gt;………</w:t>
      </w:r>
      <w:proofErr w:type="gramStart"/>
      <w:r w:rsidRPr="00827DA8">
        <w:rPr>
          <w:b/>
          <w:bCs/>
          <w:color w:val="000000"/>
          <w:szCs w:val="24"/>
          <w:lang w:val="en-US"/>
        </w:rPr>
        <w:t xml:space="preserve"> ..</w:t>
      </w:r>
      <w:proofErr w:type="gramEnd"/>
      <w:r w:rsidRPr="00827DA8">
        <w:rPr>
          <w:b/>
          <w:bCs/>
          <w:color w:val="000000"/>
          <w:szCs w:val="24"/>
          <w:lang w:val="en-US"/>
        </w:rPr>
        <w:t xml:space="preserve"> </w:t>
      </w:r>
      <w:r w:rsidRPr="00827DA8">
        <w:rPr>
          <w:color w:val="000000"/>
          <w:szCs w:val="24"/>
          <w:lang w:val="en-US"/>
        </w:rPr>
        <w:t xml:space="preserve">bearing </w:t>
      </w:r>
      <w:r w:rsidR="0071193A" w:rsidRPr="0071193A">
        <w:rPr>
          <w:color w:val="000000"/>
          <w:szCs w:val="24"/>
          <w:lang w:val="en-US"/>
        </w:rPr>
        <w:t xml:space="preserve">PRN: </w:t>
      </w:r>
      <w:r w:rsidRPr="00827DA8">
        <w:rPr>
          <w:color w:val="000000"/>
          <w:szCs w:val="24"/>
          <w:lang w:val="en-US"/>
        </w:rPr>
        <w:t>……</w:t>
      </w:r>
      <w:proofErr w:type="gramStart"/>
      <w:r w:rsidRPr="00827DA8">
        <w:rPr>
          <w:color w:val="000000"/>
          <w:szCs w:val="24"/>
          <w:lang w:val="en-US"/>
        </w:rPr>
        <w:t>… .</w:t>
      </w:r>
      <w:proofErr w:type="gramEnd"/>
      <w:r w:rsidRPr="00827DA8">
        <w:rPr>
          <w:color w:val="000000"/>
          <w:szCs w:val="24"/>
          <w:lang w:val="en-US"/>
        </w:rPr>
        <w:t xml:space="preserve">…..… </w:t>
      </w:r>
    </w:p>
    <w:p w14:paraId="5A9F33ED" w14:textId="6E21A120" w:rsidR="00827DA8" w:rsidRPr="00827DA8" w:rsidRDefault="00827DA8" w:rsidP="0071193A">
      <w:pPr>
        <w:autoSpaceDE w:val="0"/>
        <w:autoSpaceDN w:val="0"/>
        <w:adjustRightInd w:val="0"/>
        <w:rPr>
          <w:color w:val="000000"/>
          <w:szCs w:val="24"/>
          <w:lang w:val="en-US"/>
        </w:rPr>
      </w:pPr>
      <w:r w:rsidRPr="00827DA8">
        <w:rPr>
          <w:color w:val="000000"/>
          <w:szCs w:val="24"/>
          <w:lang w:val="en-US"/>
        </w:rPr>
        <w:t xml:space="preserve">hereby declare that this project report entitled </w:t>
      </w:r>
      <w:proofErr w:type="gramStart"/>
      <w:r w:rsidRPr="00827DA8">
        <w:rPr>
          <w:b/>
          <w:bCs/>
          <w:color w:val="000000"/>
          <w:szCs w:val="24"/>
          <w:lang w:val="en-US"/>
        </w:rPr>
        <w:t>…..</w:t>
      </w:r>
      <w:proofErr w:type="gramEnd"/>
      <w:r w:rsidR="0071193A" w:rsidRPr="0071193A">
        <w:t xml:space="preserve"> </w:t>
      </w:r>
      <w:r w:rsidR="00296F49">
        <w:rPr>
          <w:b/>
          <w:bCs/>
          <w:color w:val="000000"/>
          <w:szCs w:val="24"/>
          <w:lang w:val="en-US"/>
        </w:rPr>
        <w:t>&lt;Project Title</w:t>
      </w:r>
      <w:proofErr w:type="gramStart"/>
      <w:r w:rsidR="00296F49">
        <w:rPr>
          <w:b/>
          <w:bCs/>
          <w:color w:val="000000"/>
          <w:szCs w:val="24"/>
          <w:lang w:val="en-US"/>
        </w:rPr>
        <w:t>&gt;</w:t>
      </w:r>
      <w:r w:rsidR="00FD65B0" w:rsidRPr="00FD65B0">
        <w:rPr>
          <w:b/>
          <w:bCs/>
          <w:color w:val="000000"/>
          <w:szCs w:val="24"/>
          <w:lang w:val="en-US"/>
        </w:rPr>
        <w:t xml:space="preserve">  </w:t>
      </w:r>
      <w:r w:rsidRPr="00827DA8">
        <w:rPr>
          <w:b/>
          <w:bCs/>
          <w:color w:val="000000"/>
          <w:szCs w:val="24"/>
          <w:lang w:val="en-US"/>
        </w:rPr>
        <w:t>…</w:t>
      </w:r>
      <w:proofErr w:type="gramEnd"/>
      <w:r w:rsidRPr="00827DA8">
        <w:rPr>
          <w:b/>
          <w:bCs/>
          <w:color w:val="000000"/>
          <w:szCs w:val="24"/>
          <w:lang w:val="en-US"/>
        </w:rPr>
        <w:t xml:space="preserve">….. </w:t>
      </w:r>
      <w:r w:rsidRPr="00827DA8">
        <w:rPr>
          <w:color w:val="000000"/>
          <w:szCs w:val="24"/>
          <w:lang w:val="en-US"/>
        </w:rPr>
        <w:t xml:space="preserve">has been prepared by me towards the partial </w:t>
      </w:r>
      <w:r w:rsidR="003756BD" w:rsidRPr="00827DA8">
        <w:rPr>
          <w:color w:val="000000"/>
          <w:szCs w:val="24"/>
          <w:lang w:val="en-US"/>
        </w:rPr>
        <w:t>fulfillment</w:t>
      </w:r>
      <w:r w:rsidRPr="00827DA8">
        <w:rPr>
          <w:color w:val="000000"/>
          <w:szCs w:val="24"/>
          <w:lang w:val="en-US"/>
        </w:rPr>
        <w:t xml:space="preserve"> of the requirement for the award of </w:t>
      </w:r>
      <w:proofErr w:type="gramStart"/>
      <w:r w:rsidRPr="00827DA8">
        <w:rPr>
          <w:color w:val="000000"/>
          <w:szCs w:val="24"/>
          <w:lang w:val="en-US"/>
        </w:rPr>
        <w:t>the  Master</w:t>
      </w:r>
      <w:proofErr w:type="gramEnd"/>
      <w:r w:rsidRPr="00827DA8">
        <w:rPr>
          <w:color w:val="000000"/>
          <w:szCs w:val="24"/>
          <w:lang w:val="en-US"/>
        </w:rPr>
        <w:t xml:space="preserve"> of Business Administration (MBA) Degree under the guidance of …..&lt;Guide Name &gt; ………</w:t>
      </w:r>
    </w:p>
    <w:p w14:paraId="2897E889" w14:textId="77777777" w:rsidR="00827DA8" w:rsidRPr="00827DA8" w:rsidRDefault="00827DA8" w:rsidP="0071193A">
      <w:pPr>
        <w:autoSpaceDE w:val="0"/>
        <w:autoSpaceDN w:val="0"/>
        <w:adjustRightInd w:val="0"/>
        <w:rPr>
          <w:color w:val="000000"/>
          <w:szCs w:val="24"/>
          <w:lang w:val="en-US"/>
        </w:rPr>
      </w:pPr>
    </w:p>
    <w:p w14:paraId="66C096A6" w14:textId="77777777" w:rsidR="00827DA8" w:rsidRPr="00827DA8" w:rsidRDefault="00827DA8" w:rsidP="0071193A">
      <w:pPr>
        <w:autoSpaceDE w:val="0"/>
        <w:autoSpaceDN w:val="0"/>
        <w:adjustRightInd w:val="0"/>
        <w:rPr>
          <w:color w:val="000000"/>
          <w:szCs w:val="24"/>
          <w:lang w:val="en-US"/>
        </w:rPr>
      </w:pPr>
      <w:r w:rsidRPr="00827DA8">
        <w:rPr>
          <w:color w:val="000000"/>
          <w:szCs w:val="24"/>
          <w:lang w:val="en-US"/>
        </w:rPr>
        <w:t xml:space="preserve">I also declare that this project report is my original work and has not been previously submitted for the award of any Degree, Diploma, Fellowship, or other similar titles. </w:t>
      </w:r>
    </w:p>
    <w:p w14:paraId="05605811" w14:textId="77777777" w:rsidR="00827DA8" w:rsidRPr="00827DA8" w:rsidRDefault="00827DA8" w:rsidP="00827DA8">
      <w:pPr>
        <w:rPr>
          <w:color w:val="000000"/>
          <w:szCs w:val="24"/>
          <w:lang w:val="en-US"/>
        </w:rPr>
      </w:pPr>
    </w:p>
    <w:p w14:paraId="5C1F3E05" w14:textId="77777777" w:rsidR="00827DA8" w:rsidRPr="00827DA8" w:rsidRDefault="00827DA8" w:rsidP="00827DA8">
      <w:pPr>
        <w:rPr>
          <w:color w:val="000000"/>
          <w:szCs w:val="24"/>
          <w:lang w:val="en-US"/>
        </w:rPr>
      </w:pPr>
    </w:p>
    <w:p w14:paraId="359B2859" w14:textId="77777777" w:rsidR="00827DA8" w:rsidRPr="00827DA8" w:rsidRDefault="00827DA8" w:rsidP="00827DA8">
      <w:pPr>
        <w:rPr>
          <w:color w:val="000000"/>
          <w:szCs w:val="24"/>
          <w:lang w:val="en-US"/>
        </w:rPr>
      </w:pPr>
    </w:p>
    <w:p w14:paraId="1C67B2B4" w14:textId="77777777" w:rsidR="00827DA8" w:rsidRPr="00827DA8" w:rsidRDefault="00827DA8" w:rsidP="00827DA8">
      <w:pPr>
        <w:rPr>
          <w:color w:val="000000"/>
          <w:szCs w:val="24"/>
          <w:lang w:val="en-US"/>
        </w:rPr>
      </w:pPr>
      <w:r w:rsidRPr="00827DA8">
        <w:rPr>
          <w:color w:val="000000"/>
          <w:szCs w:val="24"/>
          <w:lang w:val="en-US"/>
        </w:rPr>
        <w:t>Signature</w:t>
      </w:r>
    </w:p>
    <w:p w14:paraId="513F6B19" w14:textId="77777777" w:rsidR="00827DA8" w:rsidRPr="00827DA8" w:rsidRDefault="00827DA8" w:rsidP="00827DA8">
      <w:pPr>
        <w:rPr>
          <w:b/>
          <w:color w:val="000000"/>
          <w:szCs w:val="24"/>
          <w:lang w:val="en-US"/>
        </w:rPr>
      </w:pPr>
      <w:r w:rsidRPr="00827DA8">
        <w:rPr>
          <w:b/>
          <w:color w:val="000000"/>
          <w:szCs w:val="24"/>
          <w:lang w:val="en-US"/>
        </w:rPr>
        <w:t>&lt;Name of Student&gt;</w:t>
      </w:r>
    </w:p>
    <w:p w14:paraId="08FC7168" w14:textId="77777777" w:rsidR="00827DA8" w:rsidRPr="0071193A" w:rsidRDefault="0071193A" w:rsidP="00827DA8">
      <w:pPr>
        <w:rPr>
          <w:color w:val="000000"/>
          <w:szCs w:val="24"/>
          <w:lang w:val="en-US"/>
        </w:rPr>
      </w:pPr>
      <w:r w:rsidRPr="0071193A">
        <w:rPr>
          <w:color w:val="000000"/>
          <w:szCs w:val="24"/>
          <w:lang w:val="en-US"/>
        </w:rPr>
        <w:t>PRN: -----------</w:t>
      </w:r>
    </w:p>
    <w:p w14:paraId="579755A8" w14:textId="77777777" w:rsidR="00827DA8" w:rsidRPr="00827DA8" w:rsidRDefault="00827DA8" w:rsidP="00827DA8">
      <w:pPr>
        <w:rPr>
          <w:color w:val="000000"/>
          <w:szCs w:val="24"/>
          <w:lang w:val="en-US"/>
        </w:rPr>
      </w:pPr>
    </w:p>
    <w:p w14:paraId="63BDF4AE" w14:textId="77777777" w:rsidR="00827DA8" w:rsidRPr="00827DA8" w:rsidRDefault="00827DA8" w:rsidP="00827DA8">
      <w:pPr>
        <w:rPr>
          <w:color w:val="000000"/>
          <w:szCs w:val="24"/>
          <w:lang w:val="en-US"/>
        </w:rPr>
      </w:pPr>
    </w:p>
    <w:p w14:paraId="0960B193" w14:textId="77777777" w:rsidR="00827DA8" w:rsidRPr="00827DA8" w:rsidRDefault="00827DA8" w:rsidP="00827DA8">
      <w:pPr>
        <w:rPr>
          <w:color w:val="000000"/>
          <w:szCs w:val="24"/>
          <w:lang w:val="en-US"/>
        </w:rPr>
      </w:pPr>
      <w:r w:rsidRPr="00827DA8">
        <w:rPr>
          <w:color w:val="000000"/>
          <w:szCs w:val="24"/>
          <w:lang w:val="en-US"/>
        </w:rPr>
        <w:t xml:space="preserve">Place: </w:t>
      </w:r>
    </w:p>
    <w:p w14:paraId="5D88F944" w14:textId="77777777" w:rsidR="00827DA8" w:rsidRPr="00827DA8" w:rsidRDefault="00827DA8" w:rsidP="00827DA8">
      <w:pPr>
        <w:rPr>
          <w:color w:val="000000"/>
          <w:szCs w:val="24"/>
          <w:lang w:val="en-US"/>
        </w:rPr>
      </w:pPr>
      <w:r w:rsidRPr="00827DA8">
        <w:rPr>
          <w:color w:val="000000"/>
          <w:szCs w:val="24"/>
          <w:lang w:val="en-US"/>
        </w:rPr>
        <w:t xml:space="preserve">Date: </w:t>
      </w:r>
    </w:p>
    <w:p w14:paraId="6ACF8DA0" w14:textId="77777777" w:rsidR="0071193A" w:rsidRDefault="00CC2A37" w:rsidP="00827DA8">
      <w:pPr>
        <w:rPr>
          <w:color w:val="000000"/>
          <w:szCs w:val="24"/>
          <w:lang w:val="en-US"/>
        </w:rPr>
      </w:pPr>
      <w:r>
        <w:rPr>
          <w:color w:val="000000"/>
          <w:szCs w:val="24"/>
          <w:lang w:val="en-US"/>
        </w:rPr>
        <w:t>.</w:t>
      </w:r>
    </w:p>
    <w:p w14:paraId="377930DB" w14:textId="77777777" w:rsidR="00CC2A37" w:rsidRDefault="00CC2A37" w:rsidP="00827DA8">
      <w:pPr>
        <w:rPr>
          <w:color w:val="000000"/>
          <w:szCs w:val="24"/>
          <w:lang w:val="en-US"/>
        </w:rPr>
      </w:pPr>
    </w:p>
    <w:p w14:paraId="3F54139B" w14:textId="77777777" w:rsidR="00820644" w:rsidRDefault="0087527B" w:rsidP="0071193A">
      <w:pPr>
        <w:jc w:val="center"/>
        <w:rPr>
          <w:b/>
          <w:sz w:val="28"/>
          <w:szCs w:val="28"/>
        </w:rPr>
      </w:pPr>
      <w:r>
        <w:br w:type="page"/>
      </w:r>
      <w:r w:rsidR="002C53C9" w:rsidRPr="005406BE">
        <w:rPr>
          <w:b/>
          <w:sz w:val="28"/>
          <w:szCs w:val="28"/>
        </w:rPr>
        <w:lastRenderedPageBreak/>
        <w:t>Table of Contents</w:t>
      </w:r>
    </w:p>
    <w:p w14:paraId="1780F72E" w14:textId="77777777" w:rsidR="005A0720" w:rsidRPr="005406BE" w:rsidRDefault="005A0720" w:rsidP="0071193A">
      <w:pPr>
        <w:jc w:val="center"/>
        <w:rPr>
          <w:b/>
          <w:sz w:val="28"/>
          <w:szCs w:val="28"/>
        </w:rPr>
      </w:pPr>
    </w:p>
    <w:p w14:paraId="49975955" w14:textId="77777777" w:rsidR="009B361B" w:rsidRPr="00F53367" w:rsidRDefault="009B361B" w:rsidP="00F53367">
      <w:pPr>
        <w:jc w:val="center"/>
        <w:rPr>
          <w:sz w:val="28"/>
          <w:szCs w:val="28"/>
        </w:rPr>
      </w:pPr>
    </w:p>
    <w:p w14:paraId="49970180" w14:textId="6105CA79" w:rsidR="00296F49" w:rsidRDefault="009B361B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r>
        <w:rPr>
          <w:szCs w:val="24"/>
        </w:rPr>
        <w:fldChar w:fldCharType="begin"/>
      </w:r>
      <w:r>
        <w:rPr>
          <w:szCs w:val="24"/>
        </w:rPr>
        <w:instrText xml:space="preserve"> TOC \o "1-3" \h \z \u </w:instrText>
      </w:r>
      <w:r>
        <w:rPr>
          <w:szCs w:val="24"/>
        </w:rPr>
        <w:fldChar w:fldCharType="separate"/>
      </w:r>
      <w:hyperlink w:anchor="_Toc159194708" w:history="1">
        <w:r w:rsidR="00296F49" w:rsidRPr="004E5DC3">
          <w:rPr>
            <w:rStyle w:val="Hyperlink"/>
            <w:noProof/>
          </w:rPr>
          <w:t>CHAPTER I – INTRODUCTION</w:t>
        </w:r>
        <w:r w:rsidR="00296F49">
          <w:rPr>
            <w:noProof/>
            <w:webHidden/>
          </w:rPr>
          <w:tab/>
        </w:r>
        <w:r w:rsidR="00296F49">
          <w:rPr>
            <w:noProof/>
            <w:webHidden/>
          </w:rPr>
          <w:fldChar w:fldCharType="begin"/>
        </w:r>
        <w:r w:rsidR="00296F49">
          <w:rPr>
            <w:noProof/>
            <w:webHidden/>
          </w:rPr>
          <w:instrText xml:space="preserve"> PAGEREF _Toc159194708 \h </w:instrText>
        </w:r>
        <w:r w:rsidR="00296F49">
          <w:rPr>
            <w:noProof/>
            <w:webHidden/>
          </w:rPr>
        </w:r>
        <w:r w:rsidR="00296F49">
          <w:rPr>
            <w:noProof/>
            <w:webHidden/>
          </w:rPr>
          <w:fldChar w:fldCharType="separate"/>
        </w:r>
        <w:r w:rsidR="00296F49">
          <w:rPr>
            <w:noProof/>
            <w:webHidden/>
          </w:rPr>
          <w:t>4</w:t>
        </w:r>
        <w:r w:rsidR="00296F49">
          <w:rPr>
            <w:noProof/>
            <w:webHidden/>
          </w:rPr>
          <w:fldChar w:fldCharType="end"/>
        </w:r>
      </w:hyperlink>
    </w:p>
    <w:p w14:paraId="41216F4E" w14:textId="09D6EC46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09" w:history="1">
        <w:r w:rsidRPr="004E5DC3">
          <w:rPr>
            <w:rStyle w:val="Hyperlink"/>
            <w:noProof/>
          </w:rPr>
          <w:t>Introduction of Stud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AB7DB14" w14:textId="6CA28913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10" w:history="1">
        <w:r w:rsidRPr="004E5DC3">
          <w:rPr>
            <w:rStyle w:val="Hyperlink"/>
            <w:noProof/>
          </w:rPr>
          <w:t>Importance of Stud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A5C5CA4" w14:textId="5A66DC1E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11" w:history="1">
        <w:r w:rsidRPr="004E5DC3">
          <w:rPr>
            <w:rStyle w:val="Hyperlink"/>
            <w:noProof/>
          </w:rPr>
          <w:t>Industry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45AD945" w14:textId="30D1232E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12" w:history="1">
        <w:r w:rsidRPr="004E5DC3">
          <w:rPr>
            <w:rStyle w:val="Hyperlink"/>
            <w:noProof/>
          </w:rPr>
          <w:t>Organization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C4DEFCE" w14:textId="30F77511" w:rsidR="00296F49" w:rsidRDefault="00296F49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13" w:history="1">
        <w:r w:rsidRPr="004E5DC3">
          <w:rPr>
            <w:rStyle w:val="Hyperlink"/>
            <w:noProof/>
          </w:rPr>
          <w:t>CHAPTER 2 – OBJECTIVE AND SCOPE OF STUD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4F56D1B" w14:textId="20755764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14" w:history="1">
        <w:r w:rsidRPr="004E5DC3">
          <w:rPr>
            <w:rStyle w:val="Hyperlink"/>
            <w:noProof/>
          </w:rPr>
          <w:t>Scope of Stud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667724A" w14:textId="64804F73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15" w:history="1">
        <w:r w:rsidRPr="004E5DC3">
          <w:rPr>
            <w:rStyle w:val="Hyperlink"/>
            <w:noProof/>
          </w:rPr>
          <w:t>Objectives of the stud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9982D51" w14:textId="32F98607" w:rsidR="00296F49" w:rsidRDefault="00296F49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16" w:history="1">
        <w:r w:rsidRPr="004E5DC3">
          <w:rPr>
            <w:rStyle w:val="Hyperlink"/>
            <w:noProof/>
          </w:rPr>
          <w:t>CHAPTER 3 – LITERATURE RE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E0F4B3F" w14:textId="5C0DCA63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17" w:history="1">
        <w:r w:rsidRPr="004E5DC3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BC6B363" w14:textId="67D01A21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18" w:history="1">
        <w:r w:rsidRPr="004E5DC3">
          <w:rPr>
            <w:rStyle w:val="Hyperlink"/>
            <w:noProof/>
          </w:rPr>
          <w:t>Past Stud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0DCAE6B" w14:textId="3965B5DE" w:rsidR="00296F49" w:rsidRDefault="00296F49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19" w:history="1">
        <w:r w:rsidRPr="004E5DC3">
          <w:rPr>
            <w:rStyle w:val="Hyperlink"/>
            <w:noProof/>
          </w:rPr>
          <w:t>CHAPTER 4 – RESEARCH METHODO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D1BDCFE" w14:textId="07BB21A2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20" w:history="1">
        <w:r w:rsidRPr="004E5DC3">
          <w:rPr>
            <w:rStyle w:val="Hyperlink"/>
            <w:noProof/>
            <w:lang w:val="en-IN" w:eastAsia="en-IN"/>
          </w:rPr>
          <w:t>Research approa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0F9D6DD" w14:textId="66C8C1D3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21" w:history="1">
        <w:r w:rsidRPr="004E5DC3">
          <w:rPr>
            <w:rStyle w:val="Hyperlink"/>
            <w:noProof/>
          </w:rPr>
          <w:t>Research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BB4B26B" w14:textId="109B9DC6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22" w:history="1">
        <w:r w:rsidRPr="004E5DC3">
          <w:rPr>
            <w:rStyle w:val="Hyperlink"/>
            <w:noProof/>
          </w:rPr>
          <w:t>Data col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E2D71B3" w14:textId="75676C5C" w:rsidR="00296F49" w:rsidRDefault="00296F49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23" w:history="1">
        <w:r w:rsidRPr="004E5DC3">
          <w:rPr>
            <w:rStyle w:val="Hyperlink"/>
            <w:noProof/>
          </w:rPr>
          <w:t>CHAPTER V – DATA ANALYSIS &amp; INTERPRE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06FB269" w14:textId="4F736967" w:rsidR="00296F49" w:rsidRDefault="00296F49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24" w:history="1">
        <w:r w:rsidRPr="004E5DC3">
          <w:rPr>
            <w:rStyle w:val="Hyperlink"/>
            <w:noProof/>
          </w:rPr>
          <w:t>CHAPTER VI – FINDINGS, CONCLUSIONS &amp; RECOMMEND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81C4827" w14:textId="04A535D2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25" w:history="1">
        <w:r w:rsidRPr="004E5DC3">
          <w:rPr>
            <w:rStyle w:val="Hyperlink"/>
            <w:noProof/>
          </w:rPr>
          <w:t>Find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008CA20" w14:textId="6DDA2355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26" w:history="1">
        <w:r w:rsidRPr="004E5DC3">
          <w:rPr>
            <w:rStyle w:val="Hyperlink"/>
            <w:noProof/>
          </w:rPr>
          <w:t>Conclu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C3EEBD1" w14:textId="77BFF40F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27" w:history="1">
        <w:r w:rsidRPr="004E5DC3">
          <w:rPr>
            <w:rStyle w:val="Hyperlink"/>
            <w:noProof/>
          </w:rPr>
          <w:t>Recommend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4E9819F" w14:textId="067C2210" w:rsidR="00296F49" w:rsidRDefault="00296F49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28" w:history="1">
        <w:r w:rsidRPr="004E5DC3">
          <w:rPr>
            <w:rStyle w:val="Hyperlink"/>
            <w:noProof/>
          </w:rPr>
          <w:t>CHAPTER VII – LIMITATIONS AND SCOPE OF FUTURE RESEAR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D1EA2A8" w14:textId="220B3FA8" w:rsidR="00296F49" w:rsidRDefault="00296F49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29" w:history="1">
        <w:r w:rsidRPr="004E5DC3">
          <w:rPr>
            <w:rStyle w:val="Hyperlink"/>
            <w:noProof/>
          </w:rPr>
          <w:t>Limi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B52BE1B" w14:textId="3B0CFD5B" w:rsidR="00296F49" w:rsidRDefault="00296F49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30" w:history="1">
        <w:r w:rsidRPr="004E5DC3">
          <w:rPr>
            <w:rStyle w:val="Hyperlink"/>
            <w:noProof/>
          </w:rPr>
          <w:t>Bibliograph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053D8B0" w14:textId="2415225B" w:rsidR="00296F49" w:rsidRDefault="00296F49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kern w:val="2"/>
          <w:sz w:val="22"/>
          <w:lang w:val="en-IN" w:eastAsia="en-IN"/>
          <w14:ligatures w14:val="standardContextual"/>
        </w:rPr>
      </w:pPr>
      <w:hyperlink w:anchor="_Toc159194731" w:history="1">
        <w:r w:rsidRPr="004E5DC3">
          <w:rPr>
            <w:rStyle w:val="Hyperlink"/>
            <w:noProof/>
          </w:rPr>
          <w:t>Appendix – Questionnai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1947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801C70C" w14:textId="5BACD1B2" w:rsidR="002C53C9" w:rsidRPr="00D15AE3" w:rsidRDefault="009B361B" w:rsidP="00926153">
      <w:pPr>
        <w:jc w:val="center"/>
        <w:rPr>
          <w:szCs w:val="24"/>
        </w:rPr>
      </w:pPr>
      <w:r>
        <w:rPr>
          <w:szCs w:val="24"/>
        </w:rPr>
        <w:fldChar w:fldCharType="end"/>
      </w:r>
    </w:p>
    <w:p w14:paraId="273E0E0C" w14:textId="77777777" w:rsidR="002C53C9" w:rsidRPr="00DD78F5" w:rsidRDefault="00BF7362" w:rsidP="00DD78F5">
      <w:pPr>
        <w:pStyle w:val="Heading1"/>
        <w:rPr>
          <w:rFonts w:cs="Times New Roman"/>
          <w:sz w:val="36"/>
          <w:szCs w:val="36"/>
        </w:rPr>
      </w:pPr>
      <w:r>
        <w:br w:type="page"/>
      </w:r>
      <w:bookmarkStart w:id="0" w:name="_Toc159194708"/>
      <w:r w:rsidRPr="00DD78F5">
        <w:rPr>
          <w:rFonts w:cs="Times New Roman"/>
          <w:sz w:val="36"/>
          <w:szCs w:val="36"/>
        </w:rPr>
        <w:lastRenderedPageBreak/>
        <w:t>CHAPTER I – INTRODUCTION</w:t>
      </w:r>
      <w:bookmarkEnd w:id="0"/>
    </w:p>
    <w:p w14:paraId="12ADB169" w14:textId="77777777" w:rsidR="00BF7362" w:rsidRDefault="00BF7362" w:rsidP="00BF7362">
      <w:pPr>
        <w:jc w:val="center"/>
        <w:rPr>
          <w:szCs w:val="24"/>
        </w:rPr>
      </w:pPr>
    </w:p>
    <w:p w14:paraId="2C7BD4D3" w14:textId="7F4CAC72" w:rsidR="00ED4E37" w:rsidRPr="002F4A3E" w:rsidRDefault="00296F49" w:rsidP="002F4A3E">
      <w:pPr>
        <w:pStyle w:val="Heading2"/>
      </w:pPr>
      <w:bookmarkStart w:id="1" w:name="_Toc159194709"/>
      <w:r>
        <w:t>Introduction of Study</w:t>
      </w:r>
      <w:bookmarkEnd w:id="1"/>
    </w:p>
    <w:p w14:paraId="5241D735" w14:textId="77777777" w:rsidR="0026582F" w:rsidRDefault="0026582F">
      <w:pPr>
        <w:spacing w:line="240" w:lineRule="auto"/>
        <w:jc w:val="left"/>
        <w:rPr>
          <w:rStyle w:val="Strong"/>
          <w:rFonts w:cs="Arial"/>
          <w:iCs/>
          <w:sz w:val="28"/>
          <w:szCs w:val="28"/>
        </w:rPr>
      </w:pPr>
      <w:bookmarkStart w:id="2" w:name="_Toc463561264"/>
      <w:r>
        <w:rPr>
          <w:rStyle w:val="Strong"/>
          <w:rFonts w:cs="Arial"/>
          <w:b w:val="0"/>
          <w:bCs w:val="0"/>
        </w:rPr>
        <w:br w:type="page"/>
      </w:r>
    </w:p>
    <w:p w14:paraId="39295D0B" w14:textId="1782124C" w:rsidR="002E47C6" w:rsidRPr="00296F49" w:rsidRDefault="00296F49" w:rsidP="00296F49">
      <w:pPr>
        <w:pStyle w:val="Heading2"/>
        <w:rPr>
          <w:rStyle w:val="Strong"/>
          <w:rFonts w:cs="Arial"/>
          <w:b/>
          <w:bCs/>
        </w:rPr>
      </w:pPr>
      <w:bookmarkStart w:id="3" w:name="_Toc159194710"/>
      <w:r>
        <w:rPr>
          <w:rStyle w:val="Strong"/>
          <w:rFonts w:cs="Arial"/>
          <w:b/>
          <w:bCs/>
        </w:rPr>
        <w:lastRenderedPageBreak/>
        <w:t>Importance of Study</w:t>
      </w:r>
      <w:bookmarkEnd w:id="3"/>
    </w:p>
    <w:p w14:paraId="02E33DC0" w14:textId="77777777" w:rsidR="002E47C6" w:rsidRPr="002E47C6" w:rsidRDefault="002E47C6" w:rsidP="002E47C6">
      <w:pPr>
        <w:spacing w:line="240" w:lineRule="auto"/>
        <w:jc w:val="left"/>
        <w:rPr>
          <w:rStyle w:val="Strong"/>
          <w:rFonts w:cs="Arial"/>
          <w:b w:val="0"/>
          <w:bCs w:val="0"/>
        </w:rPr>
      </w:pPr>
    </w:p>
    <w:bookmarkEnd w:id="2"/>
    <w:p w14:paraId="370BB4BC" w14:textId="77777777" w:rsidR="00296F49" w:rsidRDefault="00296F49">
      <w:pPr>
        <w:spacing w:line="240" w:lineRule="auto"/>
        <w:jc w:val="left"/>
        <w:rPr>
          <w:rStyle w:val="Strong"/>
          <w:rFonts w:cs="Arial"/>
          <w:iCs/>
          <w:sz w:val="28"/>
          <w:szCs w:val="28"/>
        </w:rPr>
      </w:pPr>
      <w:r>
        <w:rPr>
          <w:rStyle w:val="Strong"/>
          <w:rFonts w:cs="Arial"/>
          <w:b w:val="0"/>
          <w:bCs w:val="0"/>
        </w:rPr>
        <w:br w:type="page"/>
      </w:r>
    </w:p>
    <w:p w14:paraId="62C49E8D" w14:textId="3D851F39" w:rsidR="00ED4E37" w:rsidRDefault="00296F49" w:rsidP="007F0E77">
      <w:pPr>
        <w:pStyle w:val="Heading2"/>
        <w:rPr>
          <w:rStyle w:val="Strong"/>
          <w:rFonts w:cs="Arial"/>
          <w:b/>
          <w:bCs/>
        </w:rPr>
      </w:pPr>
      <w:bookmarkStart w:id="4" w:name="_Toc159194711"/>
      <w:r>
        <w:rPr>
          <w:rStyle w:val="Strong"/>
          <w:rFonts w:cs="Arial"/>
          <w:b/>
          <w:bCs/>
        </w:rPr>
        <w:lastRenderedPageBreak/>
        <w:t>Industry Profile</w:t>
      </w:r>
      <w:bookmarkEnd w:id="4"/>
    </w:p>
    <w:p w14:paraId="150AF418" w14:textId="77777777" w:rsidR="00296F49" w:rsidRDefault="00296F49" w:rsidP="00296F49"/>
    <w:p w14:paraId="368A428E" w14:textId="77777777" w:rsidR="00296F49" w:rsidRDefault="00296F49">
      <w:pPr>
        <w:spacing w:line="240" w:lineRule="auto"/>
        <w:jc w:val="left"/>
        <w:rPr>
          <w:rFonts w:cs="Arial"/>
          <w:b/>
          <w:bCs/>
          <w:iCs/>
          <w:sz w:val="28"/>
          <w:szCs w:val="28"/>
        </w:rPr>
      </w:pPr>
      <w:r>
        <w:br w:type="page"/>
      </w:r>
    </w:p>
    <w:p w14:paraId="050248F3" w14:textId="572160C5" w:rsidR="00296F49" w:rsidRPr="00296F49" w:rsidRDefault="00296F49" w:rsidP="00296F49">
      <w:pPr>
        <w:pStyle w:val="Heading2"/>
      </w:pPr>
      <w:bookmarkStart w:id="5" w:name="_Toc159194712"/>
      <w:r>
        <w:lastRenderedPageBreak/>
        <w:t>Organization Profile</w:t>
      </w:r>
      <w:bookmarkEnd w:id="5"/>
    </w:p>
    <w:p w14:paraId="2C038315" w14:textId="77777777" w:rsidR="00ED4E37" w:rsidRDefault="00ED4E37" w:rsidP="00ED4E37">
      <w:pPr>
        <w:rPr>
          <w:rStyle w:val="Strong"/>
          <w:b w:val="0"/>
          <w:bCs w:val="0"/>
          <w:szCs w:val="24"/>
        </w:rPr>
      </w:pPr>
    </w:p>
    <w:p w14:paraId="7BECEC11" w14:textId="19A2271D" w:rsidR="00296F49" w:rsidRDefault="00296F49">
      <w:pPr>
        <w:spacing w:line="240" w:lineRule="auto"/>
        <w:jc w:val="left"/>
        <w:rPr>
          <w:b/>
          <w:bCs/>
          <w:kern w:val="32"/>
          <w:sz w:val="36"/>
          <w:szCs w:val="36"/>
        </w:rPr>
      </w:pPr>
      <w:r>
        <w:rPr>
          <w:sz w:val="36"/>
          <w:szCs w:val="36"/>
        </w:rPr>
        <w:br w:type="page"/>
      </w:r>
    </w:p>
    <w:p w14:paraId="7CC347CB" w14:textId="77777777" w:rsidR="00E647A3" w:rsidRPr="009F0726" w:rsidRDefault="00E647A3" w:rsidP="00ED4E37">
      <w:pPr>
        <w:pStyle w:val="Heading1"/>
        <w:rPr>
          <w:rFonts w:cs="Times New Roman"/>
          <w:sz w:val="36"/>
          <w:szCs w:val="36"/>
        </w:rPr>
      </w:pPr>
    </w:p>
    <w:p w14:paraId="4B294A07" w14:textId="137D9C51" w:rsidR="00E647A3" w:rsidRDefault="00296F49" w:rsidP="00296F49">
      <w:pPr>
        <w:pStyle w:val="Heading1"/>
      </w:pPr>
      <w:bookmarkStart w:id="6" w:name="_Toc159194713"/>
      <w:r>
        <w:t>CHAPTER 2 – OBJECTIVE AND SCOPE OF STUDY</w:t>
      </w:r>
      <w:bookmarkEnd w:id="6"/>
    </w:p>
    <w:p w14:paraId="0A09C025" w14:textId="77777777" w:rsidR="00B5334A" w:rsidRPr="00C328D0" w:rsidRDefault="00B5334A" w:rsidP="00C328D0">
      <w:pPr>
        <w:pStyle w:val="Heading2"/>
        <w:rPr>
          <w:rStyle w:val="Strong"/>
          <w:rFonts w:cs="Arial"/>
          <w:b/>
          <w:bCs/>
        </w:rPr>
      </w:pPr>
      <w:bookmarkStart w:id="7" w:name="_Toc463561270"/>
      <w:bookmarkStart w:id="8" w:name="_Toc159194714"/>
      <w:r w:rsidRPr="00C328D0">
        <w:rPr>
          <w:rStyle w:val="Strong"/>
          <w:rFonts w:cs="Arial"/>
          <w:b/>
          <w:bCs/>
        </w:rPr>
        <w:t>Scope of Study</w:t>
      </w:r>
      <w:bookmarkEnd w:id="7"/>
      <w:bookmarkEnd w:id="8"/>
    </w:p>
    <w:p w14:paraId="331CF780" w14:textId="77777777" w:rsidR="00B5334A" w:rsidRDefault="00B5334A" w:rsidP="00B5334A">
      <w:pPr>
        <w:rPr>
          <w:rStyle w:val="Strong"/>
          <w:b w:val="0"/>
          <w:bCs w:val="0"/>
          <w:szCs w:val="24"/>
        </w:rPr>
      </w:pPr>
    </w:p>
    <w:p w14:paraId="50436FC4" w14:textId="77777777" w:rsidR="00B5334A" w:rsidRDefault="00B5334A" w:rsidP="00B5334A">
      <w:pPr>
        <w:rPr>
          <w:rStyle w:val="Strong"/>
          <w:b w:val="0"/>
          <w:bCs w:val="0"/>
          <w:szCs w:val="24"/>
        </w:rPr>
      </w:pPr>
    </w:p>
    <w:p w14:paraId="677416F1" w14:textId="77777777" w:rsidR="00296F49" w:rsidRDefault="00296F49">
      <w:pPr>
        <w:spacing w:line="240" w:lineRule="auto"/>
        <w:jc w:val="left"/>
        <w:rPr>
          <w:rStyle w:val="Strong"/>
          <w:rFonts w:cs="Arial"/>
          <w:iCs/>
          <w:sz w:val="28"/>
          <w:szCs w:val="28"/>
        </w:rPr>
      </w:pPr>
      <w:bookmarkStart w:id="9" w:name="_Toc463561269"/>
      <w:r>
        <w:rPr>
          <w:rStyle w:val="Strong"/>
          <w:rFonts w:cs="Arial"/>
          <w:b w:val="0"/>
          <w:bCs w:val="0"/>
        </w:rPr>
        <w:br w:type="page"/>
      </w:r>
    </w:p>
    <w:p w14:paraId="4623939C" w14:textId="3A40EA95" w:rsidR="00B5334A" w:rsidRPr="00C328D0" w:rsidRDefault="00B5334A" w:rsidP="00C328D0">
      <w:pPr>
        <w:pStyle w:val="Heading2"/>
        <w:rPr>
          <w:rStyle w:val="Strong"/>
          <w:rFonts w:cs="Arial"/>
          <w:b/>
          <w:bCs/>
        </w:rPr>
      </w:pPr>
      <w:bookmarkStart w:id="10" w:name="_Toc159194715"/>
      <w:r w:rsidRPr="00C328D0">
        <w:rPr>
          <w:rStyle w:val="Strong"/>
          <w:rFonts w:cs="Arial"/>
          <w:b/>
          <w:bCs/>
        </w:rPr>
        <w:lastRenderedPageBreak/>
        <w:t>Objectives of the study</w:t>
      </w:r>
      <w:bookmarkEnd w:id="9"/>
      <w:bookmarkEnd w:id="10"/>
    </w:p>
    <w:p w14:paraId="2A0E88BE" w14:textId="77777777" w:rsidR="00B5334A" w:rsidRDefault="00B5334A" w:rsidP="00B5334A">
      <w:pPr>
        <w:rPr>
          <w:rStyle w:val="Strong"/>
          <w:b w:val="0"/>
          <w:bCs w:val="0"/>
          <w:szCs w:val="24"/>
        </w:rPr>
      </w:pPr>
    </w:p>
    <w:p w14:paraId="0AA09DCB" w14:textId="77777777" w:rsidR="00827DA8" w:rsidRPr="00827DA8" w:rsidRDefault="00D46482" w:rsidP="00827DA8">
      <w:pPr>
        <w:pStyle w:val="Heading1"/>
        <w:rPr>
          <w:rFonts w:cs="Times New Roman"/>
          <w:sz w:val="36"/>
          <w:szCs w:val="36"/>
        </w:rPr>
      </w:pPr>
      <w:r>
        <w:rPr>
          <w:rFonts w:cs="Times New Roman"/>
          <w:i/>
          <w:lang w:val="en-IN" w:eastAsia="en-IN"/>
        </w:rPr>
        <w:br w:type="page"/>
      </w:r>
      <w:bookmarkStart w:id="11" w:name="_Toc159194716"/>
      <w:r w:rsidR="00827DA8" w:rsidRPr="00DD78F5">
        <w:rPr>
          <w:rFonts w:cs="Times New Roman"/>
          <w:sz w:val="36"/>
          <w:szCs w:val="36"/>
        </w:rPr>
        <w:lastRenderedPageBreak/>
        <w:t xml:space="preserve">CHAPTER </w:t>
      </w:r>
      <w:r w:rsidR="00827DA8">
        <w:rPr>
          <w:rFonts w:cs="Times New Roman"/>
          <w:sz w:val="36"/>
          <w:szCs w:val="36"/>
        </w:rPr>
        <w:t>3</w:t>
      </w:r>
      <w:r w:rsidR="00827DA8" w:rsidRPr="00DD78F5">
        <w:rPr>
          <w:rFonts w:cs="Times New Roman"/>
          <w:sz w:val="36"/>
          <w:szCs w:val="36"/>
        </w:rPr>
        <w:t xml:space="preserve"> – </w:t>
      </w:r>
      <w:r w:rsidR="00827DA8" w:rsidRPr="00827DA8">
        <w:rPr>
          <w:rFonts w:cs="Times New Roman"/>
          <w:sz w:val="36"/>
          <w:szCs w:val="36"/>
        </w:rPr>
        <w:t>LITERATURE REVIEW</w:t>
      </w:r>
      <w:bookmarkEnd w:id="11"/>
      <w:r w:rsidR="00827DA8">
        <w:rPr>
          <w:rFonts w:cs="Times New Roman"/>
          <w:sz w:val="36"/>
          <w:szCs w:val="36"/>
        </w:rPr>
        <w:t xml:space="preserve"> </w:t>
      </w:r>
    </w:p>
    <w:p w14:paraId="4ED23423" w14:textId="77777777" w:rsidR="00827DA8" w:rsidRDefault="00827DA8" w:rsidP="00827DA8">
      <w:pPr>
        <w:jc w:val="center"/>
        <w:rPr>
          <w:szCs w:val="24"/>
        </w:rPr>
      </w:pPr>
    </w:p>
    <w:p w14:paraId="7126EFD0" w14:textId="77777777" w:rsidR="00EF7C0F" w:rsidRDefault="00EF7C0F" w:rsidP="00EF7C0F">
      <w:pPr>
        <w:pStyle w:val="Heading2"/>
        <w:rPr>
          <w:rStyle w:val="Strong"/>
          <w:b/>
          <w:bCs/>
          <w:szCs w:val="24"/>
        </w:rPr>
      </w:pPr>
      <w:bookmarkStart w:id="12" w:name="_Toc159194717"/>
      <w:r>
        <w:rPr>
          <w:rStyle w:val="Strong"/>
          <w:b/>
          <w:bCs/>
          <w:szCs w:val="24"/>
        </w:rPr>
        <w:t>Introduction</w:t>
      </w:r>
      <w:bookmarkEnd w:id="12"/>
    </w:p>
    <w:p w14:paraId="70D99066" w14:textId="77777777" w:rsidR="00B5334A" w:rsidRDefault="00B5334A" w:rsidP="00B5334A">
      <w:pPr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br w:type="page"/>
      </w:r>
    </w:p>
    <w:p w14:paraId="65857FC8" w14:textId="77777777" w:rsidR="00EF7C0F" w:rsidRPr="00EF7C0F" w:rsidRDefault="00EF7C0F" w:rsidP="00EF7C0F">
      <w:pPr>
        <w:pStyle w:val="Heading2"/>
        <w:rPr>
          <w:rStyle w:val="Strong"/>
          <w:rFonts w:cs="Arial"/>
          <w:b/>
          <w:bCs/>
        </w:rPr>
      </w:pPr>
      <w:bookmarkStart w:id="13" w:name="_Toc159194718"/>
      <w:r w:rsidRPr="00EF7C0F">
        <w:rPr>
          <w:rStyle w:val="Strong"/>
          <w:rFonts w:cs="Arial"/>
          <w:b/>
          <w:bCs/>
        </w:rPr>
        <w:lastRenderedPageBreak/>
        <w:t>Past Studies</w:t>
      </w:r>
      <w:bookmarkEnd w:id="13"/>
    </w:p>
    <w:p w14:paraId="3E4F8DF2" w14:textId="71280505" w:rsidR="00D46482" w:rsidRPr="00D46482" w:rsidRDefault="00D46482" w:rsidP="00D46482">
      <w:pPr>
        <w:pStyle w:val="Heading1"/>
        <w:rPr>
          <w:rFonts w:cs="Times New Roman"/>
          <w:sz w:val="36"/>
          <w:szCs w:val="36"/>
        </w:rPr>
      </w:pPr>
      <w:bookmarkStart w:id="14" w:name="_Toc159194719"/>
      <w:r w:rsidRPr="00DD78F5">
        <w:rPr>
          <w:rFonts w:cs="Times New Roman"/>
          <w:sz w:val="36"/>
          <w:szCs w:val="36"/>
        </w:rPr>
        <w:t xml:space="preserve">CHAPTER </w:t>
      </w:r>
      <w:r w:rsidR="00827DA8">
        <w:rPr>
          <w:rFonts w:cs="Times New Roman"/>
          <w:sz w:val="36"/>
          <w:szCs w:val="36"/>
        </w:rPr>
        <w:t>4</w:t>
      </w:r>
      <w:r w:rsidRPr="00DD78F5">
        <w:rPr>
          <w:rFonts w:cs="Times New Roman"/>
          <w:sz w:val="36"/>
          <w:szCs w:val="36"/>
        </w:rPr>
        <w:t xml:space="preserve"> – </w:t>
      </w:r>
      <w:r w:rsidRPr="00D46482">
        <w:rPr>
          <w:rFonts w:cs="Times New Roman"/>
          <w:sz w:val="36"/>
          <w:szCs w:val="36"/>
        </w:rPr>
        <w:t>RESEARCH METHODOLOGY</w:t>
      </w:r>
      <w:bookmarkEnd w:id="14"/>
    </w:p>
    <w:p w14:paraId="0D05648B" w14:textId="77777777" w:rsidR="00D46482" w:rsidRDefault="00D46482" w:rsidP="00D46482">
      <w:pPr>
        <w:jc w:val="center"/>
        <w:rPr>
          <w:szCs w:val="24"/>
        </w:rPr>
      </w:pPr>
    </w:p>
    <w:p w14:paraId="22EEE3FE" w14:textId="77777777" w:rsidR="00D46482" w:rsidRDefault="00D46482" w:rsidP="00D46482">
      <w:pPr>
        <w:pStyle w:val="Heading2"/>
        <w:rPr>
          <w:rFonts w:cs="Times New Roman"/>
          <w:i/>
          <w:lang w:val="en-IN" w:eastAsia="en-IN"/>
        </w:rPr>
      </w:pPr>
      <w:bookmarkStart w:id="15" w:name="_Toc159194720"/>
      <w:r w:rsidRPr="00D46482">
        <w:rPr>
          <w:rFonts w:cs="Times New Roman"/>
          <w:lang w:val="en-IN" w:eastAsia="en-IN"/>
        </w:rPr>
        <w:t>Research approach</w:t>
      </w:r>
      <w:bookmarkEnd w:id="15"/>
      <w:r w:rsidRPr="00DD78F5">
        <w:rPr>
          <w:rFonts w:cs="Times New Roman"/>
          <w:lang w:val="en-IN" w:eastAsia="en-IN"/>
        </w:rPr>
        <w:t xml:space="preserve"> </w:t>
      </w:r>
    </w:p>
    <w:p w14:paraId="58B11877" w14:textId="77777777" w:rsidR="00D46482" w:rsidRDefault="00D46482" w:rsidP="00D46482">
      <w:pPr>
        <w:rPr>
          <w:lang w:val="en-IN" w:eastAsia="en-IN"/>
        </w:rPr>
      </w:pPr>
    </w:p>
    <w:p w14:paraId="4C0B2DFA" w14:textId="77777777" w:rsidR="00296F49" w:rsidRDefault="00296F49">
      <w:pPr>
        <w:spacing w:line="240" w:lineRule="auto"/>
        <w:jc w:val="left"/>
        <w:rPr>
          <w:rFonts w:cs="Arial"/>
          <w:b/>
          <w:bCs/>
          <w:sz w:val="28"/>
          <w:szCs w:val="28"/>
        </w:rPr>
      </w:pPr>
      <w:r>
        <w:rPr>
          <w:iCs/>
        </w:rPr>
        <w:br w:type="page"/>
      </w:r>
    </w:p>
    <w:p w14:paraId="4F8460EE" w14:textId="2025250D" w:rsidR="00D46482" w:rsidRPr="00D46482" w:rsidRDefault="00D46482" w:rsidP="00D46482">
      <w:pPr>
        <w:pStyle w:val="Heading2"/>
        <w:rPr>
          <w:i/>
          <w:iCs w:val="0"/>
        </w:rPr>
      </w:pPr>
      <w:bookmarkStart w:id="16" w:name="_Toc159194721"/>
      <w:r w:rsidRPr="00D46482">
        <w:rPr>
          <w:iCs w:val="0"/>
        </w:rPr>
        <w:lastRenderedPageBreak/>
        <w:t>Research design</w:t>
      </w:r>
      <w:bookmarkEnd w:id="16"/>
    </w:p>
    <w:p w14:paraId="589C298F" w14:textId="77777777" w:rsidR="00D46482" w:rsidRDefault="00D46482" w:rsidP="00D46482">
      <w:pPr>
        <w:rPr>
          <w:b/>
        </w:rPr>
      </w:pPr>
    </w:p>
    <w:p w14:paraId="7C5529AD" w14:textId="77777777" w:rsidR="00296F49" w:rsidRDefault="00296F49">
      <w:pPr>
        <w:spacing w:line="240" w:lineRule="auto"/>
        <w:jc w:val="left"/>
        <w:rPr>
          <w:rFonts w:cs="Arial"/>
          <w:b/>
          <w:bCs/>
          <w:sz w:val="28"/>
          <w:szCs w:val="28"/>
        </w:rPr>
      </w:pPr>
      <w:r>
        <w:rPr>
          <w:iCs/>
        </w:rPr>
        <w:br w:type="page"/>
      </w:r>
    </w:p>
    <w:p w14:paraId="79F32FEF" w14:textId="63EFA9E2" w:rsidR="00D46482" w:rsidRPr="00D46482" w:rsidRDefault="00D46482" w:rsidP="00D46482">
      <w:pPr>
        <w:pStyle w:val="Heading2"/>
        <w:rPr>
          <w:i/>
          <w:iCs w:val="0"/>
        </w:rPr>
      </w:pPr>
      <w:bookmarkStart w:id="17" w:name="_Toc159194722"/>
      <w:r w:rsidRPr="00D46482">
        <w:rPr>
          <w:iCs w:val="0"/>
        </w:rPr>
        <w:lastRenderedPageBreak/>
        <w:t>Data collection</w:t>
      </w:r>
      <w:bookmarkEnd w:id="17"/>
    </w:p>
    <w:p w14:paraId="5FE42DD1" w14:textId="6A2CC53C" w:rsidR="00FD5109" w:rsidRDefault="00FD5109">
      <w:pPr>
        <w:spacing w:line="240" w:lineRule="auto"/>
        <w:jc w:val="left"/>
        <w:rPr>
          <w:szCs w:val="24"/>
        </w:rPr>
      </w:pPr>
    </w:p>
    <w:p w14:paraId="630385C7" w14:textId="77777777" w:rsidR="00296F49" w:rsidRDefault="00296F49">
      <w:pPr>
        <w:spacing w:line="240" w:lineRule="auto"/>
        <w:jc w:val="left"/>
        <w:rPr>
          <w:rStyle w:val="Strong"/>
          <w:kern w:val="32"/>
          <w:sz w:val="32"/>
          <w:szCs w:val="24"/>
        </w:rPr>
      </w:pPr>
      <w:r>
        <w:rPr>
          <w:rStyle w:val="Strong"/>
          <w:kern w:val="32"/>
          <w:sz w:val="32"/>
          <w:szCs w:val="24"/>
        </w:rPr>
        <w:br w:type="page"/>
      </w:r>
    </w:p>
    <w:p w14:paraId="4FBEA3DC" w14:textId="0AEA8BD8" w:rsidR="00FD5109" w:rsidRDefault="00FD5109" w:rsidP="00FD5109">
      <w:pPr>
        <w:rPr>
          <w:rStyle w:val="Strong"/>
          <w:kern w:val="32"/>
          <w:sz w:val="32"/>
          <w:szCs w:val="24"/>
        </w:rPr>
      </w:pPr>
      <w:r w:rsidRPr="00817DFA">
        <w:rPr>
          <w:rStyle w:val="Strong"/>
          <w:kern w:val="32"/>
          <w:sz w:val="32"/>
          <w:szCs w:val="24"/>
        </w:rPr>
        <w:lastRenderedPageBreak/>
        <w:t>Hypotheses</w:t>
      </w:r>
    </w:p>
    <w:p w14:paraId="5FA10F34" w14:textId="77777777" w:rsidR="00FD5109" w:rsidRPr="00817DFA" w:rsidRDefault="00FD5109" w:rsidP="00FD5109">
      <w:pPr>
        <w:rPr>
          <w:rStyle w:val="Strong"/>
          <w:szCs w:val="24"/>
        </w:rPr>
      </w:pPr>
    </w:p>
    <w:p w14:paraId="71C4BF8F" w14:textId="77777777" w:rsidR="000D7900" w:rsidRPr="00593B85" w:rsidRDefault="00FD5109" w:rsidP="00FD5109">
      <w:pPr>
        <w:ind w:left="374"/>
        <w:rPr>
          <w:szCs w:val="24"/>
        </w:rPr>
      </w:pPr>
      <w:r w:rsidRPr="00817DFA">
        <w:rPr>
          <w:rStyle w:val="Strong"/>
          <w:szCs w:val="24"/>
        </w:rPr>
        <w:br w:type="page"/>
      </w:r>
    </w:p>
    <w:p w14:paraId="23F5C085" w14:textId="77777777" w:rsidR="006F5A91" w:rsidRDefault="0046430A" w:rsidP="006F5A91">
      <w:pPr>
        <w:pStyle w:val="Heading1"/>
        <w:rPr>
          <w:sz w:val="36"/>
        </w:rPr>
      </w:pPr>
      <w:bookmarkStart w:id="18" w:name="_Toc159194723"/>
      <w:r>
        <w:rPr>
          <w:sz w:val="36"/>
        </w:rPr>
        <w:lastRenderedPageBreak/>
        <w:t xml:space="preserve">CHAPTER </w:t>
      </w:r>
      <w:r w:rsidR="006F5A91" w:rsidRPr="006F5A91">
        <w:rPr>
          <w:sz w:val="36"/>
        </w:rPr>
        <w:t xml:space="preserve">V </w:t>
      </w:r>
      <w:r w:rsidR="006F5A91">
        <w:rPr>
          <w:sz w:val="36"/>
        </w:rPr>
        <w:t>–</w:t>
      </w:r>
      <w:r w:rsidR="006F5A91" w:rsidRPr="006F5A91">
        <w:rPr>
          <w:sz w:val="36"/>
        </w:rPr>
        <w:t xml:space="preserve"> </w:t>
      </w:r>
      <w:r w:rsidRPr="0046430A">
        <w:rPr>
          <w:sz w:val="36"/>
        </w:rPr>
        <w:t>DATA ANALYSIS &amp; INTERPRETATION</w:t>
      </w:r>
      <w:bookmarkEnd w:id="18"/>
    </w:p>
    <w:p w14:paraId="266D69CE" w14:textId="77777777" w:rsidR="00BF7BB4" w:rsidRDefault="00FD5109" w:rsidP="00C71342">
      <w:pPr>
        <w:pStyle w:val="Heading1"/>
      </w:pPr>
      <w:r w:rsidRPr="0027643E">
        <w:br w:type="page"/>
      </w:r>
      <w:bookmarkStart w:id="19" w:name="_Toc159194724"/>
      <w:r w:rsidR="00BF7BB4" w:rsidRPr="00BF7BB4">
        <w:rPr>
          <w:rFonts w:cs="Times New Roman"/>
        </w:rPr>
        <w:lastRenderedPageBreak/>
        <w:t>CHAPTER V</w:t>
      </w:r>
      <w:r w:rsidR="0046430A">
        <w:rPr>
          <w:rFonts w:cs="Times New Roman"/>
        </w:rPr>
        <w:t>I</w:t>
      </w:r>
      <w:r w:rsidR="00BF7BB4" w:rsidRPr="00BF7BB4">
        <w:t xml:space="preserve"> – </w:t>
      </w:r>
      <w:r w:rsidR="00BF7BB4" w:rsidRPr="00BF7BB4">
        <w:rPr>
          <w:rFonts w:cs="Times New Roman"/>
        </w:rPr>
        <w:t>FINDINGS</w:t>
      </w:r>
      <w:r w:rsidR="00BF7BB4" w:rsidRPr="00BF7BB4">
        <w:t>, CONCLUSIONS &amp; RECOMMENDATIONS</w:t>
      </w:r>
      <w:bookmarkEnd w:id="19"/>
    </w:p>
    <w:p w14:paraId="4E80BE81" w14:textId="77777777" w:rsidR="00CE672A" w:rsidRPr="00C328D0" w:rsidRDefault="00CE672A" w:rsidP="00C328D0">
      <w:pPr>
        <w:pStyle w:val="Heading2"/>
        <w:rPr>
          <w:rStyle w:val="Strong"/>
          <w:rFonts w:cs="Arial"/>
          <w:b/>
          <w:bCs/>
        </w:rPr>
      </w:pPr>
      <w:bookmarkStart w:id="20" w:name="_Toc463561291"/>
      <w:bookmarkStart w:id="21" w:name="_Toc159194725"/>
      <w:r w:rsidRPr="00C328D0">
        <w:rPr>
          <w:rStyle w:val="Strong"/>
          <w:rFonts w:cs="Arial"/>
          <w:b/>
          <w:bCs/>
        </w:rPr>
        <w:t>Findings</w:t>
      </w:r>
      <w:bookmarkEnd w:id="20"/>
      <w:bookmarkEnd w:id="21"/>
    </w:p>
    <w:p w14:paraId="7C94F3AB" w14:textId="77777777" w:rsidR="00CE672A" w:rsidRDefault="00CE672A" w:rsidP="00CE672A">
      <w:pPr>
        <w:rPr>
          <w:rStyle w:val="Strong"/>
          <w:b w:val="0"/>
          <w:bCs w:val="0"/>
          <w:szCs w:val="24"/>
        </w:rPr>
      </w:pPr>
    </w:p>
    <w:p w14:paraId="7954D7A9" w14:textId="77777777" w:rsidR="00CE672A" w:rsidRDefault="00CE672A" w:rsidP="00CE672A">
      <w:pPr>
        <w:rPr>
          <w:rStyle w:val="Strong"/>
          <w:b w:val="0"/>
          <w:bCs w:val="0"/>
          <w:szCs w:val="24"/>
        </w:rPr>
      </w:pPr>
    </w:p>
    <w:p w14:paraId="7B586634" w14:textId="77777777" w:rsidR="00296F49" w:rsidRDefault="00296F49">
      <w:pPr>
        <w:spacing w:line="240" w:lineRule="auto"/>
        <w:jc w:val="left"/>
        <w:rPr>
          <w:rStyle w:val="Strong"/>
          <w:rFonts w:cs="Arial"/>
          <w:iCs/>
          <w:sz w:val="28"/>
          <w:szCs w:val="28"/>
        </w:rPr>
      </w:pPr>
      <w:bookmarkStart w:id="22" w:name="_Toc463561292"/>
      <w:r>
        <w:rPr>
          <w:rStyle w:val="Strong"/>
          <w:rFonts w:cs="Arial"/>
          <w:b w:val="0"/>
          <w:bCs w:val="0"/>
        </w:rPr>
        <w:br w:type="page"/>
      </w:r>
    </w:p>
    <w:p w14:paraId="46E26801" w14:textId="5C426CE5" w:rsidR="00CE672A" w:rsidRPr="00C328D0" w:rsidRDefault="00CE672A" w:rsidP="00C328D0">
      <w:pPr>
        <w:pStyle w:val="Heading2"/>
        <w:rPr>
          <w:rStyle w:val="Strong"/>
          <w:rFonts w:cs="Arial"/>
          <w:b/>
          <w:bCs/>
        </w:rPr>
      </w:pPr>
      <w:bookmarkStart w:id="23" w:name="_Toc159194726"/>
      <w:r w:rsidRPr="00C328D0">
        <w:rPr>
          <w:rStyle w:val="Strong"/>
          <w:rFonts w:cs="Arial"/>
          <w:b/>
          <w:bCs/>
        </w:rPr>
        <w:lastRenderedPageBreak/>
        <w:t>Conclusion</w:t>
      </w:r>
      <w:bookmarkEnd w:id="22"/>
      <w:bookmarkEnd w:id="23"/>
    </w:p>
    <w:p w14:paraId="76BCC0B5" w14:textId="77777777" w:rsidR="00CE672A" w:rsidRDefault="00CE672A" w:rsidP="00CE672A">
      <w:pPr>
        <w:rPr>
          <w:rStyle w:val="Strong"/>
          <w:b w:val="0"/>
          <w:bCs w:val="0"/>
          <w:szCs w:val="24"/>
        </w:rPr>
      </w:pPr>
    </w:p>
    <w:p w14:paraId="1317749E" w14:textId="657B38D2" w:rsidR="00CE672A" w:rsidRDefault="00CE672A">
      <w:pPr>
        <w:spacing w:line="240" w:lineRule="auto"/>
        <w:jc w:val="left"/>
        <w:rPr>
          <w:rStyle w:val="Strong"/>
          <w:b w:val="0"/>
          <w:bCs w:val="0"/>
          <w:szCs w:val="24"/>
        </w:rPr>
      </w:pPr>
    </w:p>
    <w:p w14:paraId="2265A198" w14:textId="77777777" w:rsidR="00296F49" w:rsidRDefault="00296F49" w:rsidP="008E377A">
      <w:pPr>
        <w:pStyle w:val="Heading2"/>
        <w:rPr>
          <w:rStyle w:val="Strong"/>
          <w:b/>
          <w:bCs/>
          <w:szCs w:val="24"/>
        </w:rPr>
      </w:pPr>
      <w:r>
        <w:rPr>
          <w:rStyle w:val="Strong"/>
          <w:b/>
          <w:bCs/>
          <w:szCs w:val="24"/>
        </w:rPr>
        <w:br/>
      </w:r>
    </w:p>
    <w:p w14:paraId="67950DE1" w14:textId="77777777" w:rsidR="00296F49" w:rsidRDefault="00296F49">
      <w:pPr>
        <w:spacing w:line="240" w:lineRule="auto"/>
        <w:jc w:val="left"/>
        <w:rPr>
          <w:rStyle w:val="Strong"/>
          <w:iCs/>
          <w:sz w:val="28"/>
          <w:szCs w:val="24"/>
        </w:rPr>
      </w:pPr>
      <w:r>
        <w:rPr>
          <w:rStyle w:val="Strong"/>
          <w:b w:val="0"/>
          <w:bCs w:val="0"/>
          <w:szCs w:val="24"/>
        </w:rPr>
        <w:br w:type="page"/>
      </w:r>
    </w:p>
    <w:p w14:paraId="05E19F41" w14:textId="2FF510DF" w:rsidR="00CE672A" w:rsidRDefault="00CE672A" w:rsidP="008E377A">
      <w:pPr>
        <w:pStyle w:val="Heading2"/>
        <w:rPr>
          <w:rStyle w:val="Strong"/>
          <w:b/>
          <w:bCs/>
          <w:szCs w:val="24"/>
        </w:rPr>
      </w:pPr>
      <w:bookmarkStart w:id="24" w:name="_Toc159194727"/>
      <w:r>
        <w:rPr>
          <w:rStyle w:val="Strong"/>
          <w:b/>
          <w:bCs/>
          <w:szCs w:val="24"/>
        </w:rPr>
        <w:lastRenderedPageBreak/>
        <w:t>Recommendation</w:t>
      </w:r>
      <w:bookmarkEnd w:id="24"/>
    </w:p>
    <w:p w14:paraId="3BA72986" w14:textId="77777777" w:rsidR="00CE672A" w:rsidRDefault="00CE672A" w:rsidP="00CE672A">
      <w:pPr>
        <w:rPr>
          <w:rStyle w:val="Strong"/>
          <w:b w:val="0"/>
          <w:bCs w:val="0"/>
          <w:szCs w:val="24"/>
        </w:rPr>
      </w:pPr>
    </w:p>
    <w:p w14:paraId="7FFA5D77" w14:textId="77777777" w:rsidR="00CE672A" w:rsidRDefault="00CE672A" w:rsidP="00CE672A">
      <w:pPr>
        <w:rPr>
          <w:rStyle w:val="Strong"/>
          <w:b w:val="0"/>
          <w:bCs w:val="0"/>
          <w:szCs w:val="24"/>
        </w:rPr>
      </w:pPr>
    </w:p>
    <w:p w14:paraId="42E0ACBF" w14:textId="77777777" w:rsidR="00CE672A" w:rsidRDefault="00CE672A" w:rsidP="00CE672A">
      <w:pPr>
        <w:rPr>
          <w:rStyle w:val="Strong"/>
          <w:b w:val="0"/>
          <w:bCs w:val="0"/>
          <w:szCs w:val="24"/>
        </w:rPr>
      </w:pPr>
    </w:p>
    <w:p w14:paraId="404FE172" w14:textId="77777777" w:rsidR="00CE672A" w:rsidRDefault="00CE672A" w:rsidP="00CE672A">
      <w:pPr>
        <w:rPr>
          <w:rStyle w:val="Strong"/>
          <w:b w:val="0"/>
          <w:bCs w:val="0"/>
          <w:szCs w:val="24"/>
        </w:rPr>
      </w:pPr>
    </w:p>
    <w:p w14:paraId="5388A5E2" w14:textId="77777777" w:rsidR="00BF7BB4" w:rsidRDefault="00BF7BB4" w:rsidP="00BF7BB4">
      <w:pPr>
        <w:pStyle w:val="Heading2"/>
        <w:rPr>
          <w:i/>
          <w:iCs w:val="0"/>
        </w:rPr>
      </w:pPr>
      <w:r>
        <w:rPr>
          <w:iCs w:val="0"/>
        </w:rPr>
        <w:br w:type="page"/>
      </w:r>
    </w:p>
    <w:p w14:paraId="3C50B647" w14:textId="77777777" w:rsidR="00343DBC" w:rsidRDefault="0046430A" w:rsidP="00343DBC">
      <w:pPr>
        <w:pStyle w:val="Heading1"/>
        <w:rPr>
          <w:rFonts w:cs="Times New Roman"/>
          <w:sz w:val="36"/>
        </w:rPr>
      </w:pPr>
      <w:bookmarkStart w:id="25" w:name="_Toc159194728"/>
      <w:r w:rsidRPr="00343DBC">
        <w:rPr>
          <w:rFonts w:cs="Times New Roman"/>
          <w:sz w:val="36"/>
        </w:rPr>
        <w:lastRenderedPageBreak/>
        <w:t>CHAPTER V</w:t>
      </w:r>
      <w:r>
        <w:rPr>
          <w:rFonts w:cs="Times New Roman"/>
          <w:sz w:val="36"/>
        </w:rPr>
        <w:t>II</w:t>
      </w:r>
      <w:r w:rsidRPr="00343DBC">
        <w:rPr>
          <w:sz w:val="36"/>
        </w:rPr>
        <w:t xml:space="preserve"> – </w:t>
      </w:r>
      <w:r w:rsidRPr="0046430A">
        <w:rPr>
          <w:rFonts w:cs="Times New Roman"/>
          <w:sz w:val="36"/>
        </w:rPr>
        <w:t>LIMITATIONS AND SCOPE OF FUTURE RESEARCH</w:t>
      </w:r>
      <w:bookmarkEnd w:id="25"/>
      <w:r>
        <w:rPr>
          <w:rFonts w:cs="Times New Roman"/>
          <w:sz w:val="36"/>
        </w:rPr>
        <w:t xml:space="preserve"> </w:t>
      </w:r>
    </w:p>
    <w:p w14:paraId="7F6DA033" w14:textId="77777777" w:rsidR="0046430A" w:rsidRDefault="0046430A" w:rsidP="0046430A">
      <w:pPr>
        <w:pStyle w:val="Heading2"/>
        <w:rPr>
          <w:iCs w:val="0"/>
        </w:rPr>
      </w:pPr>
      <w:bookmarkStart w:id="26" w:name="_Toc159194729"/>
      <w:r w:rsidRPr="0046430A">
        <w:rPr>
          <w:iCs w:val="0"/>
        </w:rPr>
        <w:t>Limitation</w:t>
      </w:r>
      <w:bookmarkEnd w:id="26"/>
    </w:p>
    <w:p w14:paraId="432354ED" w14:textId="368180F4" w:rsidR="00296F49" w:rsidRDefault="00296F49">
      <w:pPr>
        <w:spacing w:line="240" w:lineRule="auto"/>
        <w:jc w:val="left"/>
        <w:rPr>
          <w:rFonts w:cs="Arial"/>
          <w:b/>
          <w:bCs/>
          <w:sz w:val="28"/>
          <w:szCs w:val="28"/>
        </w:rPr>
      </w:pPr>
      <w:r>
        <w:rPr>
          <w:iCs/>
        </w:rPr>
        <w:br w:type="page"/>
      </w:r>
    </w:p>
    <w:p w14:paraId="213CEF6D" w14:textId="77777777" w:rsidR="0046430A" w:rsidRDefault="0046430A" w:rsidP="0046430A">
      <w:pPr>
        <w:pStyle w:val="Heading2"/>
        <w:rPr>
          <w:iCs w:val="0"/>
        </w:rPr>
      </w:pPr>
    </w:p>
    <w:p w14:paraId="3D7DE349" w14:textId="77777777" w:rsidR="002638FA" w:rsidRDefault="002638FA" w:rsidP="002638FA"/>
    <w:p w14:paraId="23D084BA" w14:textId="77777777" w:rsidR="0046430A" w:rsidRPr="0046430A" w:rsidRDefault="0046430A" w:rsidP="0046430A"/>
    <w:p w14:paraId="11808780" w14:textId="77777777" w:rsidR="0046430A" w:rsidRDefault="00343DBC" w:rsidP="00343DBC">
      <w:pPr>
        <w:pStyle w:val="Heading1"/>
        <w:rPr>
          <w:rFonts w:cs="Times New Roman"/>
          <w:sz w:val="36"/>
        </w:rPr>
      </w:pPr>
      <w:r>
        <w:rPr>
          <w:rFonts w:cs="Times New Roman"/>
          <w:sz w:val="36"/>
        </w:rPr>
        <w:br w:type="page"/>
      </w:r>
      <w:bookmarkStart w:id="27" w:name="_Toc159194730"/>
      <w:r w:rsidR="0046430A" w:rsidRPr="0046430A">
        <w:rPr>
          <w:rFonts w:cs="Times New Roman"/>
          <w:sz w:val="36"/>
        </w:rPr>
        <w:lastRenderedPageBreak/>
        <w:t>Bibliography</w:t>
      </w:r>
      <w:bookmarkEnd w:id="27"/>
    </w:p>
    <w:p w14:paraId="06BAEC87" w14:textId="77777777" w:rsidR="00296F49" w:rsidRDefault="00296F49">
      <w:pPr>
        <w:spacing w:line="240" w:lineRule="auto"/>
        <w:jc w:val="left"/>
        <w:rPr>
          <w:b/>
          <w:bCs/>
          <w:kern w:val="32"/>
          <w:sz w:val="36"/>
          <w:szCs w:val="32"/>
        </w:rPr>
      </w:pPr>
      <w:r>
        <w:rPr>
          <w:sz w:val="36"/>
        </w:rPr>
        <w:br w:type="page"/>
      </w:r>
    </w:p>
    <w:p w14:paraId="716C6617" w14:textId="6B8920C4" w:rsidR="00F34310" w:rsidRDefault="0046430A" w:rsidP="00343DBC">
      <w:pPr>
        <w:pStyle w:val="Heading1"/>
        <w:rPr>
          <w:rFonts w:cs="Times New Roman"/>
          <w:sz w:val="36"/>
        </w:rPr>
      </w:pPr>
      <w:bookmarkStart w:id="28" w:name="_Toc159194731"/>
      <w:r>
        <w:rPr>
          <w:rFonts w:cs="Times New Roman"/>
          <w:sz w:val="36"/>
        </w:rPr>
        <w:lastRenderedPageBreak/>
        <w:t>Appendix – Questionnaires</w:t>
      </w:r>
      <w:bookmarkEnd w:id="28"/>
      <w:r>
        <w:rPr>
          <w:rFonts w:cs="Times New Roman"/>
          <w:sz w:val="36"/>
        </w:rPr>
        <w:t xml:space="preserve"> </w:t>
      </w:r>
    </w:p>
    <w:p w14:paraId="4840D1CB" w14:textId="77777777" w:rsidR="00F34310" w:rsidRPr="00F34310" w:rsidRDefault="00F34310" w:rsidP="00F34310"/>
    <w:p w14:paraId="79BD4038" w14:textId="77777777" w:rsidR="00343DBC" w:rsidRDefault="00343DBC" w:rsidP="00343DBC"/>
    <w:p w14:paraId="6C559EA0" w14:textId="77777777" w:rsidR="00343DBC" w:rsidRPr="00343DBC" w:rsidRDefault="00343DBC" w:rsidP="00343DBC"/>
    <w:sectPr w:rsidR="00343DBC" w:rsidRPr="00343DBC" w:rsidSect="0007660E">
      <w:foot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C0D41" w14:textId="77777777" w:rsidR="0007660E" w:rsidRDefault="0007660E" w:rsidP="00362F70">
      <w:pPr>
        <w:spacing w:line="240" w:lineRule="auto"/>
      </w:pPr>
      <w:r>
        <w:separator/>
      </w:r>
    </w:p>
  </w:endnote>
  <w:endnote w:type="continuationSeparator" w:id="0">
    <w:p w14:paraId="6932141B" w14:textId="77777777" w:rsidR="0007660E" w:rsidRDefault="0007660E" w:rsidP="00362F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6EEF5" w14:textId="77777777" w:rsidR="00785F13" w:rsidRPr="00691546" w:rsidRDefault="00785F13">
    <w:pPr>
      <w:pStyle w:val="Footer"/>
      <w:jc w:val="center"/>
      <w:rPr>
        <w:rFonts w:ascii="Calibri" w:hAnsi="Calibri"/>
        <w:sz w:val="20"/>
        <w:szCs w:val="20"/>
      </w:rPr>
    </w:pPr>
    <w:proofErr w:type="gramStart"/>
    <w:r w:rsidRPr="00691546">
      <w:rPr>
        <w:rFonts w:ascii="Calibri" w:hAnsi="Calibri"/>
        <w:sz w:val="20"/>
        <w:szCs w:val="20"/>
      </w:rPr>
      <w:t>Page :</w:t>
    </w:r>
    <w:proofErr w:type="gramEnd"/>
    <w:r w:rsidRPr="00691546">
      <w:rPr>
        <w:rFonts w:ascii="Calibri" w:hAnsi="Calibri"/>
        <w:sz w:val="20"/>
        <w:szCs w:val="20"/>
      </w:rPr>
      <w:t xml:space="preserve"> </w:t>
    </w:r>
    <w:r w:rsidRPr="00691546">
      <w:rPr>
        <w:rFonts w:ascii="Calibri" w:hAnsi="Calibri"/>
        <w:sz w:val="20"/>
        <w:szCs w:val="20"/>
      </w:rPr>
      <w:fldChar w:fldCharType="begin"/>
    </w:r>
    <w:r w:rsidRPr="00691546">
      <w:rPr>
        <w:rFonts w:ascii="Calibri" w:hAnsi="Calibri"/>
        <w:sz w:val="20"/>
        <w:szCs w:val="20"/>
      </w:rPr>
      <w:instrText xml:space="preserve"> PAGE   \* MERGEFORMAT </w:instrText>
    </w:r>
    <w:r w:rsidRPr="00691546">
      <w:rPr>
        <w:rFonts w:ascii="Calibri" w:hAnsi="Calibri"/>
        <w:sz w:val="20"/>
        <w:szCs w:val="20"/>
      </w:rPr>
      <w:fldChar w:fldCharType="separate"/>
    </w:r>
    <w:r w:rsidR="008E0E98">
      <w:rPr>
        <w:rFonts w:ascii="Calibri" w:hAnsi="Calibri"/>
        <w:noProof/>
        <w:sz w:val="20"/>
        <w:szCs w:val="20"/>
      </w:rPr>
      <w:t>21</w:t>
    </w:r>
    <w:r w:rsidRPr="00691546">
      <w:rPr>
        <w:rFonts w:ascii="Calibri" w:hAnsi="Calibri"/>
        <w:sz w:val="20"/>
        <w:szCs w:val="20"/>
      </w:rPr>
      <w:fldChar w:fldCharType="end"/>
    </w:r>
  </w:p>
  <w:p w14:paraId="62FA27CF" w14:textId="77777777" w:rsidR="00785F13" w:rsidRDefault="00785F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DC760" w14:textId="77777777" w:rsidR="0007660E" w:rsidRDefault="0007660E" w:rsidP="00362F70">
      <w:pPr>
        <w:spacing w:line="240" w:lineRule="auto"/>
      </w:pPr>
      <w:r>
        <w:separator/>
      </w:r>
    </w:p>
  </w:footnote>
  <w:footnote w:type="continuationSeparator" w:id="0">
    <w:p w14:paraId="3D2292C8" w14:textId="77777777" w:rsidR="0007660E" w:rsidRDefault="0007660E" w:rsidP="00362F7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B442F"/>
    <w:multiLevelType w:val="hybridMultilevel"/>
    <w:tmpl w:val="E29401E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9455D0"/>
    <w:multiLevelType w:val="hybridMultilevel"/>
    <w:tmpl w:val="CCEACE6E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CF431D"/>
    <w:multiLevelType w:val="hybridMultilevel"/>
    <w:tmpl w:val="D4C06388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52F3A"/>
    <w:multiLevelType w:val="hybridMultilevel"/>
    <w:tmpl w:val="1E66717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C856B9"/>
    <w:multiLevelType w:val="hybridMultilevel"/>
    <w:tmpl w:val="93802BC8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252CA7"/>
    <w:multiLevelType w:val="hybridMultilevel"/>
    <w:tmpl w:val="6B82B45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C31556E"/>
    <w:multiLevelType w:val="hybridMultilevel"/>
    <w:tmpl w:val="2DCA0F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18EB"/>
    <w:multiLevelType w:val="hybridMultilevel"/>
    <w:tmpl w:val="2E5E24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83288C"/>
    <w:multiLevelType w:val="hybridMultilevel"/>
    <w:tmpl w:val="8210433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D86AA3"/>
    <w:multiLevelType w:val="hybridMultilevel"/>
    <w:tmpl w:val="7CD2F7A8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F3ECA"/>
    <w:multiLevelType w:val="hybridMultilevel"/>
    <w:tmpl w:val="84B20512"/>
    <w:lvl w:ilvl="0" w:tplc="0D0A8D0C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00A5B5E"/>
    <w:multiLevelType w:val="hybridMultilevel"/>
    <w:tmpl w:val="31F4CE34"/>
    <w:lvl w:ilvl="0" w:tplc="7AC66D22">
      <w:start w:val="1"/>
      <w:numFmt w:val="decimal"/>
      <w:lvlText w:val="(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21154EA5"/>
    <w:multiLevelType w:val="hybridMultilevel"/>
    <w:tmpl w:val="92403784"/>
    <w:lvl w:ilvl="0" w:tplc="0D0A8D0C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5B41E60"/>
    <w:multiLevelType w:val="hybridMultilevel"/>
    <w:tmpl w:val="E5F22A30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634D6D"/>
    <w:multiLevelType w:val="hybridMultilevel"/>
    <w:tmpl w:val="18FA89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B1FC4"/>
    <w:multiLevelType w:val="hybridMultilevel"/>
    <w:tmpl w:val="A55674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BA4878"/>
    <w:multiLevelType w:val="hybridMultilevel"/>
    <w:tmpl w:val="176E494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F6F424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66514B"/>
    <w:multiLevelType w:val="hybridMultilevel"/>
    <w:tmpl w:val="BD12E0E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35E4E17"/>
    <w:multiLevelType w:val="hybridMultilevel"/>
    <w:tmpl w:val="1C20816A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4D6B66"/>
    <w:multiLevelType w:val="hybridMultilevel"/>
    <w:tmpl w:val="0C8EE264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F969FD"/>
    <w:multiLevelType w:val="hybridMultilevel"/>
    <w:tmpl w:val="BEAEBC88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BF4ECD"/>
    <w:multiLevelType w:val="hybridMultilevel"/>
    <w:tmpl w:val="B57E253E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E03FCC"/>
    <w:multiLevelType w:val="hybridMultilevel"/>
    <w:tmpl w:val="8492734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E522FB"/>
    <w:multiLevelType w:val="hybridMultilevel"/>
    <w:tmpl w:val="7414C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AE7335"/>
    <w:multiLevelType w:val="hybridMultilevel"/>
    <w:tmpl w:val="144054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5837F5"/>
    <w:multiLevelType w:val="hybridMultilevel"/>
    <w:tmpl w:val="FCE45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626FE5"/>
    <w:multiLevelType w:val="hybridMultilevel"/>
    <w:tmpl w:val="F29E1C8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755AB8"/>
    <w:multiLevelType w:val="hybridMultilevel"/>
    <w:tmpl w:val="179A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57653C"/>
    <w:multiLevelType w:val="hybridMultilevel"/>
    <w:tmpl w:val="0B82CA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AF0861"/>
    <w:multiLevelType w:val="hybridMultilevel"/>
    <w:tmpl w:val="634E408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F5C29E1"/>
    <w:multiLevelType w:val="hybridMultilevel"/>
    <w:tmpl w:val="9260DF2A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B44210"/>
    <w:multiLevelType w:val="hybridMultilevel"/>
    <w:tmpl w:val="63841924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551688"/>
    <w:multiLevelType w:val="hybridMultilevel"/>
    <w:tmpl w:val="2AE2902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7881954"/>
    <w:multiLevelType w:val="hybridMultilevel"/>
    <w:tmpl w:val="C58AB380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A2A2C0C"/>
    <w:multiLevelType w:val="hybridMultilevel"/>
    <w:tmpl w:val="EF7ADE74"/>
    <w:lvl w:ilvl="0" w:tplc="D59EB1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9E3D93"/>
    <w:multiLevelType w:val="hybridMultilevel"/>
    <w:tmpl w:val="E08E6D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322997"/>
    <w:multiLevelType w:val="hybridMultilevel"/>
    <w:tmpl w:val="66BE11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AA6BAD"/>
    <w:multiLevelType w:val="hybridMultilevel"/>
    <w:tmpl w:val="4C083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B57533"/>
    <w:multiLevelType w:val="hybridMultilevel"/>
    <w:tmpl w:val="F62CC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0C6A53"/>
    <w:multiLevelType w:val="hybridMultilevel"/>
    <w:tmpl w:val="678A79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8045E4"/>
    <w:multiLevelType w:val="hybridMultilevel"/>
    <w:tmpl w:val="133E8E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1296977">
    <w:abstractNumId w:val="10"/>
  </w:num>
  <w:num w:numId="2" w16cid:durableId="797604522">
    <w:abstractNumId w:val="12"/>
  </w:num>
  <w:num w:numId="3" w16cid:durableId="588931734">
    <w:abstractNumId w:val="11"/>
  </w:num>
  <w:num w:numId="4" w16cid:durableId="355272394">
    <w:abstractNumId w:val="37"/>
  </w:num>
  <w:num w:numId="5" w16cid:durableId="606692911">
    <w:abstractNumId w:val="23"/>
  </w:num>
  <w:num w:numId="6" w16cid:durableId="1579365610">
    <w:abstractNumId w:val="14"/>
  </w:num>
  <w:num w:numId="7" w16cid:durableId="1459644712">
    <w:abstractNumId w:val="6"/>
  </w:num>
  <w:num w:numId="8" w16cid:durableId="370963390">
    <w:abstractNumId w:val="36"/>
  </w:num>
  <w:num w:numId="9" w16cid:durableId="1983923432">
    <w:abstractNumId w:val="18"/>
  </w:num>
  <w:num w:numId="10" w16cid:durableId="1025324579">
    <w:abstractNumId w:val="9"/>
  </w:num>
  <w:num w:numId="11" w16cid:durableId="1899629746">
    <w:abstractNumId w:val="19"/>
  </w:num>
  <w:num w:numId="12" w16cid:durableId="2113086480">
    <w:abstractNumId w:val="30"/>
  </w:num>
  <w:num w:numId="13" w16cid:durableId="1932396143">
    <w:abstractNumId w:val="1"/>
  </w:num>
  <w:num w:numId="14" w16cid:durableId="1085223115">
    <w:abstractNumId w:val="34"/>
  </w:num>
  <w:num w:numId="15" w16cid:durableId="1798794320">
    <w:abstractNumId w:val="31"/>
  </w:num>
  <w:num w:numId="16" w16cid:durableId="1691907878">
    <w:abstractNumId w:val="4"/>
  </w:num>
  <w:num w:numId="17" w16cid:durableId="1662543056">
    <w:abstractNumId w:val="20"/>
  </w:num>
  <w:num w:numId="18" w16cid:durableId="1412699050">
    <w:abstractNumId w:val="21"/>
  </w:num>
  <w:num w:numId="19" w16cid:durableId="1327200685">
    <w:abstractNumId w:val="2"/>
  </w:num>
  <w:num w:numId="20" w16cid:durableId="1589733241">
    <w:abstractNumId w:val="13"/>
  </w:num>
  <w:num w:numId="21" w16cid:durableId="582498280">
    <w:abstractNumId w:val="33"/>
  </w:num>
  <w:num w:numId="22" w16cid:durableId="1315186391">
    <w:abstractNumId w:val="29"/>
  </w:num>
  <w:num w:numId="23" w16cid:durableId="615021342">
    <w:abstractNumId w:val="39"/>
  </w:num>
  <w:num w:numId="24" w16cid:durableId="1016424099">
    <w:abstractNumId w:val="32"/>
  </w:num>
  <w:num w:numId="25" w16cid:durableId="1410813633">
    <w:abstractNumId w:val="26"/>
  </w:num>
  <w:num w:numId="26" w16cid:durableId="2086879613">
    <w:abstractNumId w:val="0"/>
  </w:num>
  <w:num w:numId="27" w16cid:durableId="1425615169">
    <w:abstractNumId w:val="7"/>
  </w:num>
  <w:num w:numId="28" w16cid:durableId="750732830">
    <w:abstractNumId w:val="5"/>
  </w:num>
  <w:num w:numId="29" w16cid:durableId="1758675353">
    <w:abstractNumId w:val="8"/>
  </w:num>
  <w:num w:numId="30" w16cid:durableId="1270626384">
    <w:abstractNumId w:val="22"/>
  </w:num>
  <w:num w:numId="31" w16cid:durableId="309557445">
    <w:abstractNumId w:val="17"/>
  </w:num>
  <w:num w:numId="32" w16cid:durableId="1782335622">
    <w:abstractNumId w:val="16"/>
  </w:num>
  <w:num w:numId="33" w16cid:durableId="134567979">
    <w:abstractNumId w:val="24"/>
  </w:num>
  <w:num w:numId="34" w16cid:durableId="1055010062">
    <w:abstractNumId w:val="27"/>
  </w:num>
  <w:num w:numId="35" w16cid:durableId="978922422">
    <w:abstractNumId w:val="25"/>
  </w:num>
  <w:num w:numId="36" w16cid:durableId="746265833">
    <w:abstractNumId w:val="28"/>
  </w:num>
  <w:num w:numId="37" w16cid:durableId="1822886727">
    <w:abstractNumId w:val="3"/>
  </w:num>
  <w:num w:numId="38" w16cid:durableId="1548026112">
    <w:abstractNumId w:val="38"/>
  </w:num>
  <w:num w:numId="39" w16cid:durableId="674501835">
    <w:abstractNumId w:val="35"/>
  </w:num>
  <w:num w:numId="40" w16cid:durableId="1148011135">
    <w:abstractNumId w:val="40"/>
  </w:num>
  <w:num w:numId="41" w16cid:durableId="304361883">
    <w:abstractNumId w:val="15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eyMDCxsDA3sjRX0lEKTi0uzszPAykwqgUAZs4AsCwAAAA="/>
  </w:docVars>
  <w:rsids>
    <w:rsidRoot w:val="00AC1EC6"/>
    <w:rsid w:val="00002512"/>
    <w:rsid w:val="0002091C"/>
    <w:rsid w:val="0002617C"/>
    <w:rsid w:val="00031E8D"/>
    <w:rsid w:val="00043556"/>
    <w:rsid w:val="000529D3"/>
    <w:rsid w:val="00056B99"/>
    <w:rsid w:val="0007660E"/>
    <w:rsid w:val="00082EB1"/>
    <w:rsid w:val="00093509"/>
    <w:rsid w:val="000A0203"/>
    <w:rsid w:val="000A24EF"/>
    <w:rsid w:val="000A4203"/>
    <w:rsid w:val="000B1D25"/>
    <w:rsid w:val="000D42DA"/>
    <w:rsid w:val="000D7900"/>
    <w:rsid w:val="000E0B50"/>
    <w:rsid w:val="000E5773"/>
    <w:rsid w:val="000F4D34"/>
    <w:rsid w:val="000F5A21"/>
    <w:rsid w:val="00102C35"/>
    <w:rsid w:val="00104B3D"/>
    <w:rsid w:val="00115BD2"/>
    <w:rsid w:val="00124E96"/>
    <w:rsid w:val="00125D40"/>
    <w:rsid w:val="00172356"/>
    <w:rsid w:val="0017255B"/>
    <w:rsid w:val="00185ABC"/>
    <w:rsid w:val="001A09B1"/>
    <w:rsid w:val="001B2C22"/>
    <w:rsid w:val="001D7A43"/>
    <w:rsid w:val="001F38BA"/>
    <w:rsid w:val="00240064"/>
    <w:rsid w:val="002516ED"/>
    <w:rsid w:val="00261C15"/>
    <w:rsid w:val="002638FA"/>
    <w:rsid w:val="00263CDA"/>
    <w:rsid w:val="0026582F"/>
    <w:rsid w:val="00267650"/>
    <w:rsid w:val="00274D60"/>
    <w:rsid w:val="00280142"/>
    <w:rsid w:val="002949AB"/>
    <w:rsid w:val="00296F49"/>
    <w:rsid w:val="002977EB"/>
    <w:rsid w:val="002A2493"/>
    <w:rsid w:val="002A3374"/>
    <w:rsid w:val="002A64C7"/>
    <w:rsid w:val="002A7F8D"/>
    <w:rsid w:val="002C53C9"/>
    <w:rsid w:val="002C6BFF"/>
    <w:rsid w:val="002D1C5E"/>
    <w:rsid w:val="002D3423"/>
    <w:rsid w:val="002D5DAC"/>
    <w:rsid w:val="002E47C6"/>
    <w:rsid w:val="002E4E2C"/>
    <w:rsid w:val="002F4A3E"/>
    <w:rsid w:val="002F7A3B"/>
    <w:rsid w:val="0030216A"/>
    <w:rsid w:val="0031055B"/>
    <w:rsid w:val="003133E9"/>
    <w:rsid w:val="00315742"/>
    <w:rsid w:val="00320913"/>
    <w:rsid w:val="003316E7"/>
    <w:rsid w:val="00336081"/>
    <w:rsid w:val="00343DBC"/>
    <w:rsid w:val="00344BE9"/>
    <w:rsid w:val="00355B80"/>
    <w:rsid w:val="003617EB"/>
    <w:rsid w:val="00362F70"/>
    <w:rsid w:val="00372974"/>
    <w:rsid w:val="003756BD"/>
    <w:rsid w:val="00380B9D"/>
    <w:rsid w:val="00387DB1"/>
    <w:rsid w:val="003A3F6D"/>
    <w:rsid w:val="003E50FC"/>
    <w:rsid w:val="003F0DBC"/>
    <w:rsid w:val="00407F60"/>
    <w:rsid w:val="00423EA5"/>
    <w:rsid w:val="00423F04"/>
    <w:rsid w:val="004310AD"/>
    <w:rsid w:val="0046430A"/>
    <w:rsid w:val="004A69AE"/>
    <w:rsid w:val="004C66C4"/>
    <w:rsid w:val="004C6EAD"/>
    <w:rsid w:val="004D521B"/>
    <w:rsid w:val="004E3C96"/>
    <w:rsid w:val="00501B00"/>
    <w:rsid w:val="005406BE"/>
    <w:rsid w:val="00562602"/>
    <w:rsid w:val="005A0720"/>
    <w:rsid w:val="005B4BFE"/>
    <w:rsid w:val="005C4F9E"/>
    <w:rsid w:val="005C66AD"/>
    <w:rsid w:val="005C67A3"/>
    <w:rsid w:val="005F5328"/>
    <w:rsid w:val="006137A4"/>
    <w:rsid w:val="00620E0E"/>
    <w:rsid w:val="00622AD6"/>
    <w:rsid w:val="006507D3"/>
    <w:rsid w:val="006652B7"/>
    <w:rsid w:val="006777C7"/>
    <w:rsid w:val="0068579D"/>
    <w:rsid w:val="00691546"/>
    <w:rsid w:val="006D2FD1"/>
    <w:rsid w:val="006E3895"/>
    <w:rsid w:val="006F1BCF"/>
    <w:rsid w:val="006F5A91"/>
    <w:rsid w:val="006F60E5"/>
    <w:rsid w:val="0070026D"/>
    <w:rsid w:val="00706EAB"/>
    <w:rsid w:val="0071193A"/>
    <w:rsid w:val="00717822"/>
    <w:rsid w:val="007213B1"/>
    <w:rsid w:val="0072149F"/>
    <w:rsid w:val="0072262E"/>
    <w:rsid w:val="007422F1"/>
    <w:rsid w:val="00742915"/>
    <w:rsid w:val="0075524E"/>
    <w:rsid w:val="007802DD"/>
    <w:rsid w:val="0078060F"/>
    <w:rsid w:val="00785F13"/>
    <w:rsid w:val="00790363"/>
    <w:rsid w:val="007A3F2B"/>
    <w:rsid w:val="007A48D1"/>
    <w:rsid w:val="007C6C18"/>
    <w:rsid w:val="007D41AB"/>
    <w:rsid w:val="007F0C09"/>
    <w:rsid w:val="007F0E77"/>
    <w:rsid w:val="0080485E"/>
    <w:rsid w:val="00814D6B"/>
    <w:rsid w:val="00820644"/>
    <w:rsid w:val="008271A4"/>
    <w:rsid w:val="00827DA8"/>
    <w:rsid w:val="00845B15"/>
    <w:rsid w:val="008463FE"/>
    <w:rsid w:val="00852C60"/>
    <w:rsid w:val="008537C9"/>
    <w:rsid w:val="0085484F"/>
    <w:rsid w:val="00862962"/>
    <w:rsid w:val="0087527B"/>
    <w:rsid w:val="008875B6"/>
    <w:rsid w:val="00887E02"/>
    <w:rsid w:val="00897417"/>
    <w:rsid w:val="008B15B6"/>
    <w:rsid w:val="008B44F0"/>
    <w:rsid w:val="008E0E98"/>
    <w:rsid w:val="008E377A"/>
    <w:rsid w:val="008E6EFB"/>
    <w:rsid w:val="008F716E"/>
    <w:rsid w:val="0091121E"/>
    <w:rsid w:val="0092157B"/>
    <w:rsid w:val="00926153"/>
    <w:rsid w:val="009279F8"/>
    <w:rsid w:val="00944B27"/>
    <w:rsid w:val="00950C0C"/>
    <w:rsid w:val="00956640"/>
    <w:rsid w:val="0096624F"/>
    <w:rsid w:val="0097510D"/>
    <w:rsid w:val="009977F1"/>
    <w:rsid w:val="009A6431"/>
    <w:rsid w:val="009B361B"/>
    <w:rsid w:val="009C1B86"/>
    <w:rsid w:val="009E13F1"/>
    <w:rsid w:val="009E54FB"/>
    <w:rsid w:val="009F0726"/>
    <w:rsid w:val="00A01F3B"/>
    <w:rsid w:val="00A11CE0"/>
    <w:rsid w:val="00A425E8"/>
    <w:rsid w:val="00A6613A"/>
    <w:rsid w:val="00A721BF"/>
    <w:rsid w:val="00AA124F"/>
    <w:rsid w:val="00AC1EC6"/>
    <w:rsid w:val="00AC447B"/>
    <w:rsid w:val="00AC4977"/>
    <w:rsid w:val="00AC58F1"/>
    <w:rsid w:val="00AE2387"/>
    <w:rsid w:val="00AF0E81"/>
    <w:rsid w:val="00B075FA"/>
    <w:rsid w:val="00B17729"/>
    <w:rsid w:val="00B4688F"/>
    <w:rsid w:val="00B5334A"/>
    <w:rsid w:val="00B626B0"/>
    <w:rsid w:val="00B851E7"/>
    <w:rsid w:val="00B85E48"/>
    <w:rsid w:val="00BA0BC0"/>
    <w:rsid w:val="00BB2F91"/>
    <w:rsid w:val="00BC0E9A"/>
    <w:rsid w:val="00BC5B19"/>
    <w:rsid w:val="00BD2CD8"/>
    <w:rsid w:val="00BF5BEA"/>
    <w:rsid w:val="00BF7362"/>
    <w:rsid w:val="00BF7BB4"/>
    <w:rsid w:val="00C03C15"/>
    <w:rsid w:val="00C1162D"/>
    <w:rsid w:val="00C2338E"/>
    <w:rsid w:val="00C328D0"/>
    <w:rsid w:val="00C45EA0"/>
    <w:rsid w:val="00C50067"/>
    <w:rsid w:val="00C5089B"/>
    <w:rsid w:val="00C52F52"/>
    <w:rsid w:val="00C71342"/>
    <w:rsid w:val="00C80A45"/>
    <w:rsid w:val="00CA4DBD"/>
    <w:rsid w:val="00CC2A37"/>
    <w:rsid w:val="00CC7C02"/>
    <w:rsid w:val="00CD0B0E"/>
    <w:rsid w:val="00CE672A"/>
    <w:rsid w:val="00CF499A"/>
    <w:rsid w:val="00D133D7"/>
    <w:rsid w:val="00D15AE3"/>
    <w:rsid w:val="00D228C8"/>
    <w:rsid w:val="00D32B9D"/>
    <w:rsid w:val="00D37583"/>
    <w:rsid w:val="00D41025"/>
    <w:rsid w:val="00D41356"/>
    <w:rsid w:val="00D43102"/>
    <w:rsid w:val="00D43167"/>
    <w:rsid w:val="00D46482"/>
    <w:rsid w:val="00D77301"/>
    <w:rsid w:val="00D8139C"/>
    <w:rsid w:val="00D82ED7"/>
    <w:rsid w:val="00D84DD1"/>
    <w:rsid w:val="00DA1667"/>
    <w:rsid w:val="00DC1C6A"/>
    <w:rsid w:val="00DC6199"/>
    <w:rsid w:val="00DD78F5"/>
    <w:rsid w:val="00DF2D49"/>
    <w:rsid w:val="00DF311C"/>
    <w:rsid w:val="00DF47E8"/>
    <w:rsid w:val="00E12053"/>
    <w:rsid w:val="00E151D3"/>
    <w:rsid w:val="00E252D4"/>
    <w:rsid w:val="00E4288E"/>
    <w:rsid w:val="00E442A0"/>
    <w:rsid w:val="00E647A3"/>
    <w:rsid w:val="00E76AB6"/>
    <w:rsid w:val="00E8537C"/>
    <w:rsid w:val="00EA0D8C"/>
    <w:rsid w:val="00EA4839"/>
    <w:rsid w:val="00EB3D34"/>
    <w:rsid w:val="00EB5BF9"/>
    <w:rsid w:val="00EB63C8"/>
    <w:rsid w:val="00ED4E37"/>
    <w:rsid w:val="00EF7C0F"/>
    <w:rsid w:val="00F00E5C"/>
    <w:rsid w:val="00F01140"/>
    <w:rsid w:val="00F20737"/>
    <w:rsid w:val="00F33C10"/>
    <w:rsid w:val="00F34310"/>
    <w:rsid w:val="00F36A5C"/>
    <w:rsid w:val="00F44013"/>
    <w:rsid w:val="00F51E10"/>
    <w:rsid w:val="00F53367"/>
    <w:rsid w:val="00F545E4"/>
    <w:rsid w:val="00F750C0"/>
    <w:rsid w:val="00F77F26"/>
    <w:rsid w:val="00F93500"/>
    <w:rsid w:val="00FD5109"/>
    <w:rsid w:val="00FD6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5F347AD"/>
  <w15:chartTrackingRefBased/>
  <w15:docId w15:val="{AD2A8C1B-E5E7-4B4B-97CE-D091A3A7C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qFormat="1"/>
    <w:lsdException w:name="heading 9" w:locked="1" w:qFormat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0737"/>
    <w:pPr>
      <w:spacing w:line="360" w:lineRule="auto"/>
      <w:jc w:val="both"/>
    </w:pPr>
    <w:rPr>
      <w:rFonts w:eastAsia="Times New Roman"/>
      <w:sz w:val="24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locked/>
    <w:rsid w:val="00C71342"/>
    <w:pPr>
      <w:keepNext/>
      <w:spacing w:before="240" w:after="60"/>
      <w:jc w:val="center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locked/>
    <w:rsid w:val="00EF7C0F"/>
    <w:pPr>
      <w:keepNext/>
      <w:spacing w:before="240" w:after="60"/>
      <w:jc w:val="left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locked/>
    <w:rsid w:val="002C53C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8">
    <w:name w:val="heading 8"/>
    <w:basedOn w:val="Normal"/>
    <w:next w:val="Normal"/>
    <w:qFormat/>
    <w:locked/>
    <w:rsid w:val="00D77301"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locked/>
    <w:rsid w:val="00D77301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F60E5"/>
    <w:pPr>
      <w:ind w:left="720"/>
    </w:pPr>
  </w:style>
  <w:style w:type="paragraph" w:styleId="Header">
    <w:name w:val="header"/>
    <w:basedOn w:val="Normal"/>
    <w:link w:val="HeaderChar"/>
    <w:semiHidden/>
    <w:rsid w:val="00362F7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semiHidden/>
    <w:locked/>
    <w:rsid w:val="00362F70"/>
    <w:rPr>
      <w:rFonts w:cs="Times New Roman"/>
    </w:rPr>
  </w:style>
  <w:style w:type="paragraph" w:styleId="Footer">
    <w:name w:val="footer"/>
    <w:basedOn w:val="Normal"/>
    <w:link w:val="FooterChar"/>
    <w:rsid w:val="00362F7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locked/>
    <w:rsid w:val="00362F70"/>
    <w:rPr>
      <w:rFonts w:cs="Times New Roman"/>
    </w:rPr>
  </w:style>
  <w:style w:type="character" w:styleId="Strong">
    <w:name w:val="Strong"/>
    <w:basedOn w:val="DefaultParagraphFont"/>
    <w:qFormat/>
    <w:locked/>
    <w:rsid w:val="00950C0C"/>
    <w:rPr>
      <w:rFonts w:cs="Times New Roman"/>
      <w:b/>
      <w:bCs/>
    </w:rPr>
  </w:style>
  <w:style w:type="character" w:customStyle="1" w:styleId="Heading1Char">
    <w:name w:val="Heading 1 Char"/>
    <w:basedOn w:val="DefaultParagraphFont"/>
    <w:link w:val="Heading1"/>
    <w:rsid w:val="00C71342"/>
    <w:rPr>
      <w:rFonts w:eastAsia="Times New Roman" w:cs="Arial"/>
      <w:b/>
      <w:bCs/>
      <w:kern w:val="32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rsid w:val="00950C0C"/>
    <w:rPr>
      <w:rFonts w:ascii="Arial" w:hAnsi="Arial" w:cs="Arial"/>
      <w:b/>
      <w:bCs/>
      <w:sz w:val="26"/>
      <w:szCs w:val="26"/>
      <w:lang w:val="en-GB" w:eastAsia="en-US" w:bidi="ar-SA"/>
    </w:rPr>
  </w:style>
  <w:style w:type="paragraph" w:styleId="TOC3">
    <w:name w:val="toc 3"/>
    <w:basedOn w:val="Normal"/>
    <w:next w:val="Normal"/>
    <w:autoRedefine/>
    <w:uiPriority w:val="39"/>
    <w:locked/>
    <w:rsid w:val="0085484F"/>
    <w:pPr>
      <w:ind w:left="480"/>
    </w:pPr>
  </w:style>
  <w:style w:type="character" w:styleId="Hyperlink">
    <w:name w:val="Hyperlink"/>
    <w:basedOn w:val="DefaultParagraphFont"/>
    <w:uiPriority w:val="99"/>
    <w:rsid w:val="0085484F"/>
    <w:rPr>
      <w:color w:val="0000FF"/>
      <w:u w:val="single"/>
    </w:rPr>
  </w:style>
  <w:style w:type="paragraph" w:customStyle="1" w:styleId="NormalJustified">
    <w:name w:val="Normal + Justified"/>
    <w:aliases w:val="Before:  5 pt,After:  5 pt"/>
    <w:basedOn w:val="Normal"/>
    <w:rsid w:val="006507D3"/>
    <w:pPr>
      <w:spacing w:before="100" w:beforeAutospacing="1" w:after="100" w:afterAutospacing="1" w:line="240" w:lineRule="auto"/>
    </w:pPr>
    <w:rPr>
      <w:szCs w:val="24"/>
      <w:lang w:val="en-US"/>
    </w:rPr>
  </w:style>
  <w:style w:type="paragraph" w:styleId="BodyTextIndent">
    <w:name w:val="Body Text Indent"/>
    <w:basedOn w:val="Normal"/>
    <w:rsid w:val="00D77301"/>
    <w:pPr>
      <w:spacing w:line="240" w:lineRule="auto"/>
      <w:ind w:firstLine="720"/>
    </w:pPr>
    <w:rPr>
      <w:szCs w:val="24"/>
      <w:lang w:val="en-US"/>
    </w:rPr>
  </w:style>
  <w:style w:type="paragraph" w:styleId="BodyTextIndent3">
    <w:name w:val="Body Text Indent 3"/>
    <w:basedOn w:val="Normal"/>
    <w:rsid w:val="00D77301"/>
    <w:pPr>
      <w:spacing w:after="120"/>
      <w:ind w:left="360"/>
    </w:pPr>
    <w:rPr>
      <w:sz w:val="16"/>
      <w:szCs w:val="16"/>
    </w:rPr>
  </w:style>
  <w:style w:type="paragraph" w:styleId="BodyText">
    <w:name w:val="Body Text"/>
    <w:basedOn w:val="Normal"/>
    <w:rsid w:val="00D77301"/>
    <w:pPr>
      <w:spacing w:after="120"/>
    </w:pPr>
  </w:style>
  <w:style w:type="paragraph" w:customStyle="1" w:styleId="Internship">
    <w:name w:val="Internship"/>
    <w:basedOn w:val="Normal"/>
    <w:link w:val="InternshipChar"/>
    <w:autoRedefine/>
    <w:rsid w:val="009977F1"/>
    <w:pPr>
      <w:tabs>
        <w:tab w:val="num" w:pos="720"/>
      </w:tabs>
      <w:ind w:left="720" w:hanging="360"/>
    </w:pPr>
    <w:rPr>
      <w:rFonts w:ascii="Arial" w:eastAsia="Calibri" w:hAnsi="Arial"/>
      <w:szCs w:val="24"/>
      <w:lang w:val="en-US"/>
    </w:rPr>
  </w:style>
  <w:style w:type="character" w:customStyle="1" w:styleId="InternshipChar">
    <w:name w:val="Internship Char"/>
    <w:basedOn w:val="DefaultParagraphFont"/>
    <w:link w:val="Internship"/>
    <w:locked/>
    <w:rsid w:val="009977F1"/>
    <w:rPr>
      <w:rFonts w:ascii="Arial" w:eastAsia="Calibri" w:hAnsi="Arial"/>
      <w:sz w:val="24"/>
      <w:szCs w:val="24"/>
      <w:lang w:val="en-US" w:eastAsia="en-US" w:bidi="ar-SA"/>
    </w:rPr>
  </w:style>
  <w:style w:type="character" w:customStyle="1" w:styleId="apple-converted-space">
    <w:name w:val="apple-converted-space"/>
    <w:basedOn w:val="DefaultParagraphFont"/>
    <w:rsid w:val="00F20737"/>
    <w:rPr>
      <w:rFonts w:cs="Times New Roman"/>
    </w:rPr>
  </w:style>
  <w:style w:type="paragraph" w:customStyle="1" w:styleId="Default">
    <w:name w:val="Default"/>
    <w:rsid w:val="00DF2D49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locked/>
    <w:rsid w:val="009B361B"/>
  </w:style>
  <w:style w:type="paragraph" w:styleId="TOC2">
    <w:name w:val="toc 2"/>
    <w:basedOn w:val="Normal"/>
    <w:next w:val="Normal"/>
    <w:autoRedefine/>
    <w:uiPriority w:val="39"/>
    <w:locked/>
    <w:rsid w:val="009B361B"/>
    <w:pPr>
      <w:ind w:left="240"/>
    </w:pPr>
  </w:style>
  <w:style w:type="character" w:styleId="Emphasis">
    <w:name w:val="Emphasis"/>
    <w:basedOn w:val="DefaultParagraphFont"/>
    <w:qFormat/>
    <w:locked/>
    <w:rsid w:val="00B5334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83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2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</CharactersWithSpaces>
  <SharedDoc>false</SharedDoc>
  <HLinks>
    <vt:vector size="144" baseType="variant">
      <vt:variant>
        <vt:i4>163844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5953515</vt:lpwstr>
      </vt:variant>
      <vt:variant>
        <vt:i4>163844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5953514</vt:lpwstr>
      </vt:variant>
      <vt:variant>
        <vt:i4>163844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5953513</vt:lpwstr>
      </vt:variant>
      <vt:variant>
        <vt:i4>163844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5953512</vt:lpwstr>
      </vt:variant>
      <vt:variant>
        <vt:i4>163844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5953511</vt:lpwstr>
      </vt:variant>
      <vt:variant>
        <vt:i4>163844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5953510</vt:lpwstr>
      </vt:variant>
      <vt:variant>
        <vt:i4>157291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5953509</vt:lpwstr>
      </vt:variant>
      <vt:variant>
        <vt:i4>157291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5953508</vt:lpwstr>
      </vt:variant>
      <vt:variant>
        <vt:i4>15729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5953507</vt:lpwstr>
      </vt:variant>
      <vt:variant>
        <vt:i4>157291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5953506</vt:lpwstr>
      </vt:variant>
      <vt:variant>
        <vt:i4>15729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5953505</vt:lpwstr>
      </vt:variant>
      <vt:variant>
        <vt:i4>15729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5953504</vt:lpwstr>
      </vt:variant>
      <vt:variant>
        <vt:i4>15729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5953503</vt:lpwstr>
      </vt:variant>
      <vt:variant>
        <vt:i4>15729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5953502</vt:lpwstr>
      </vt:variant>
      <vt:variant>
        <vt:i4>157291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5953501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5953500</vt:lpwstr>
      </vt:variant>
      <vt:variant>
        <vt:i4>11141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5953499</vt:lpwstr>
      </vt:variant>
      <vt:variant>
        <vt:i4>11141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5953498</vt:lpwstr>
      </vt:variant>
      <vt:variant>
        <vt:i4>111416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5953497</vt:lpwstr>
      </vt:variant>
      <vt:variant>
        <vt:i4>11141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5953496</vt:lpwstr>
      </vt:variant>
      <vt:variant>
        <vt:i4>11141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5953495</vt:lpwstr>
      </vt:variant>
      <vt:variant>
        <vt:i4>11141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5953494</vt:lpwstr>
      </vt:variant>
      <vt:variant>
        <vt:i4>11141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5953493</vt:lpwstr>
      </vt:variant>
      <vt:variant>
        <vt:i4>11141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595349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nu</dc:creator>
  <cp:keywords/>
  <dc:description/>
  <cp:lastModifiedBy>Aditya Maity</cp:lastModifiedBy>
  <cp:revision>3</cp:revision>
  <dcterms:created xsi:type="dcterms:W3CDTF">2024-02-18T18:47:00Z</dcterms:created>
  <dcterms:modified xsi:type="dcterms:W3CDTF">2024-02-18T18:54:00Z</dcterms:modified>
</cp:coreProperties>
</file>